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  <w:rtl/>
        </w:rPr>
      </w:pPr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6C572D76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ins w:id="0" w:author="فيصل طيفور أحمد حاج عمر" w:date="2023-10-06T15:14:00Z">
              <w:r w:rsidR="00113ED5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>دلالات الالفاظ</w:t>
              </w:r>
            </w:ins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563771BC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رمز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1" w:author="فيصل طيفور أحمد حاج عمر" w:date="2023-10-06T15:15:00Z">
              <w:r w:rsidR="00113ED5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621أصل </w:t>
              </w:r>
            </w:ins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70EB003F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2" w:author="فيصل طيفور أحمد حاج عمر" w:date="2023-10-06T15:15:00Z">
              <w:r w:rsidR="00113ED5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>ماجستير أصو</w:t>
              </w:r>
            </w:ins>
            <w:ins w:id="3" w:author="فيصل طيفور أحمد حاج عمر" w:date="2023-10-06T15:16:00Z">
              <w:r w:rsidR="00113ED5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ل الفقه </w:t>
              </w:r>
            </w:ins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6A201CFA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4" w:author="فيصل طيفور أحمد حاج عمر" w:date="2023-10-06T15:16:00Z">
              <w:r w:rsidR="00113ED5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أصول الفقه </w:t>
              </w:r>
            </w:ins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63829126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5" w:author="فيصل طيفور أحمد حاج عمر" w:date="2023-10-06T15:19:00Z">
              <w:r w:rsidR="00113ED5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الشريعة والدراسات الإسلامية </w:t>
              </w:r>
            </w:ins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242014BE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</w:t>
            </w:r>
            <w:del w:id="6" w:author="فيصل طيفور أحمد حاج عمر" w:date="2023-10-06T15:20:00Z">
              <w:r w:rsidRPr="000412A1" w:rsidDel="00113ED5">
                <w:rPr>
                  <w:rFonts w:ascii="Sakkal Majalla" w:hAnsi="Sakkal Majalla" w:cs="Sakkal Majalla"/>
                  <w:b/>
                  <w:bCs/>
                  <w:color w:val="5279BB"/>
                  <w:sz w:val="28"/>
                  <w:szCs w:val="28"/>
                  <w:rtl/>
                </w:rPr>
                <w:delText>:</w:delText>
              </w:r>
              <w:r w:rsidRPr="004F3D2F" w:rsidDel="00113ED5">
                <w:rPr>
                  <w:rFonts w:ascii="Sakkal Majalla" w:hAnsi="Sakkal Majalla" w:cs="Sakkal Majalla"/>
                  <w:color w:val="5279BB"/>
                  <w:sz w:val="28"/>
                  <w:szCs w:val="28"/>
                  <w:rtl/>
                </w:rPr>
                <w:delText xml:space="preserve">  </w:delText>
              </w:r>
            </w:del>
            <w:ins w:id="7" w:author="فيصل طيفور أحمد حاج عمر" w:date="2023-10-06T15:20:00Z">
              <w:r w:rsidR="00113ED5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  جامعة  القصيم </w:t>
              </w:r>
            </w:ins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4F9C4C84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نسخة 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8" w:author="فيصل طيفور أحمد حاج عمر" w:date="2023-10-06T15:21:00Z">
              <w:r w:rsidR="00113ED5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المعتمدة </w:t>
              </w:r>
            </w:ins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6CFD20D8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 w:hint="cs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del w:id="9" w:author="فيصل طيفور أحمد حاج عمر" w:date="2023-10-06T15:21:00Z">
              <w:r w:rsidRPr="004F3D2F" w:rsidDel="00113ED5">
                <w:rPr>
                  <w:rFonts w:ascii="Sakkal Majalla" w:hAnsi="Sakkal Majalla" w:cs="Sakkal Majalla"/>
                  <w:color w:val="5279BB"/>
                  <w:sz w:val="28"/>
                  <w:szCs w:val="28"/>
                  <w:rtl/>
                </w:rPr>
                <w:delText xml:space="preserve"> </w:delText>
              </w:r>
            </w:del>
            <w:ins w:id="10" w:author="فيصل طيفور أحمد حاج عمر" w:date="2023-10-21T22:34:00Z">
              <w:r w:rsidR="00206503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 xml:space="preserve"> 23/3/14</w:t>
              </w:r>
            </w:ins>
            <w:ins w:id="11" w:author="فيصل طيفور أحمد حاج عمر" w:date="2023-10-21T22:35:00Z">
              <w:r w:rsidR="00206503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45ه</w:t>
              </w:r>
            </w:ins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61DDB563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73CEE213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0E2D745B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18BC4C17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7C8122C3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3052318F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3B09849E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12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12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647DF308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13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الساعات المعتمدة: (</w:t>
            </w:r>
            <w:ins w:id="14" w:author="فيصل طيفور أحمد حاج عمر" w:date="2023-10-06T15:22:00Z">
              <w:r w:rsidR="00682C30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3 ساعات </w:t>
              </w:r>
            </w:ins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)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3909DDBA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ins w:id="15" w:author="فيصل طيفور أحمد حاج عمر" w:date="2023-10-06T15:23:00Z">
                  <w:r w:rsidR="00682C30">
                    <w:rPr>
                      <w:rFonts w:ascii="MS Gothic" w:eastAsia="MS Gothic" w:hAnsi="MS Gothic" w:cs="Segoe UI Symbol" w:hint="eastAsia"/>
                      <w:color w:val="000000" w:themeColor="text1"/>
                      <w:sz w:val="24"/>
                      <w:szCs w:val="24"/>
                      <w:rtl/>
                    </w:rPr>
                    <w:t>☒</w:t>
                  </w:r>
                </w:ins>
                <w:del w:id="16" w:author="فيصل طيفور أحمد حاج عمر" w:date="2023-10-06T15:23:00Z">
                  <w:r w:rsidR="00DD5225" w:rsidRPr="005A0806" w:rsidDel="00682C30">
                    <w:rPr>
                      <w:rFonts w:ascii="Segoe UI Symbol" w:hAnsi="Segoe UI Symbol" w:cs="Segoe UI Symbol" w:hint="cs"/>
                      <w:color w:val="000000" w:themeColor="text1"/>
                      <w:sz w:val="24"/>
                      <w:szCs w:val="24"/>
                      <w:rtl/>
                    </w:rPr>
                    <w:delText>☐</w:delText>
                  </w:r>
                </w:del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54A5E8C3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( </w:t>
            </w:r>
            <w:ins w:id="17" w:author="فيصل طيفور أحمد حاج عمر" w:date="2023-10-06T15:23:00Z">
              <w:r w:rsidR="00682C30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 xml:space="preserve">الثاني </w:t>
              </w:r>
            </w:ins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F9CAF1A" w14:textId="7B129574" w:rsidR="00DD5225" w:rsidRPr="00782108" w:rsidRDefault="00682C30" w:rsidP="00682C30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18" w:author="فيصل طيفور أحمد حاج عمر" w:date="2023-10-06T15:24:00Z">
              <w:r w:rsidRPr="00682C30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يتضمن المقرر القضايا الأساسية في دلالات الألفاظ من حيث الطلب والشمول والوضوح ، والتعارض بين الدلالات، وطرق دفعها، وحروف المعاني ومدى افادتها للمعنى .</w:t>
              </w:r>
            </w:ins>
          </w:p>
          <w:p w14:paraId="28F6354A" w14:textId="77777777" w:rsidR="00DD5225" w:rsidRPr="009E6110" w:rsidRDefault="00DD5225" w:rsidP="006E1F96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19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19"/>
      <w:tr w:rsidR="00DD5225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31DD79AA" w14:textId="28C48E13" w:rsidR="00DD5225" w:rsidRPr="009E6110" w:rsidRDefault="00682C30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20" w:author="فيصل طيفور أحمد حاج عمر" w:date="2023-10-06T15:24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لا يوجد </w:t>
              </w:r>
            </w:ins>
          </w:p>
          <w:p w14:paraId="18914F7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69BB216C" w:rsidR="00DD5225" w:rsidRPr="009E6110" w:rsidRDefault="00682C30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21" w:author="فيصل طيفور أحمد حاج عمر" w:date="2023-10-06T15:24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 xml:space="preserve">لا يوجد </w:t>
              </w:r>
            </w:ins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5BFCCC1E" w14:textId="77777777" w:rsidR="00682C30" w:rsidRPr="00682C30" w:rsidRDefault="00682C30" w:rsidP="00682C30">
            <w:pPr>
              <w:shd w:val="clear" w:color="auto" w:fill="F2F2F2" w:themeFill="background1" w:themeFillShade="F2"/>
              <w:bidi/>
              <w:jc w:val="lowKashida"/>
              <w:rPr>
                <w:ins w:id="22" w:author="فيصل طيفور أحمد حاج عمر" w:date="2023-10-06T15:25:00Z"/>
                <w:rFonts w:ascii="Sakkal Majalla" w:hAnsi="Sakkal Majalla" w:cs="Sakkal Majalla"/>
                <w:color w:val="000000" w:themeColor="text1"/>
                <w:sz w:val="28"/>
                <w:szCs w:val="28"/>
              </w:rPr>
            </w:pPr>
            <w:ins w:id="23" w:author="فيصل طيفور أحمد حاج عمر" w:date="2023-10-06T15:25:00Z">
              <w:r w:rsidRPr="00682C30">
                <w:rPr>
                  <w:rFonts w:ascii="Sakkal Majalla" w:hAnsi="Sakkal Majalla" w:cs="Sakkal Majalla"/>
                  <w:color w:val="000000" w:themeColor="text1"/>
                  <w:sz w:val="28"/>
                  <w:szCs w:val="28"/>
                  <w:rtl/>
                </w:rPr>
                <w:t>معرفة طرق دلالات الألفاظ، وكيفية الاستفادة منها</w:t>
              </w:r>
              <w:r w:rsidRPr="00682C30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>، وإتقان</w:t>
              </w:r>
              <w:r w:rsidRPr="00682C30">
                <w:rPr>
                  <w:rFonts w:ascii="Sakkal Majalla" w:hAnsi="Sakkal Majalla" w:cs="Sakkal Majalla"/>
                  <w:color w:val="000000" w:themeColor="text1"/>
                  <w:sz w:val="28"/>
                  <w:szCs w:val="28"/>
                  <w:rtl/>
                </w:rPr>
                <w:t xml:space="preserve"> طرق استنباط الأحكام الشرعية من الأدلة النقلية</w:t>
              </w:r>
              <w:r w:rsidRPr="00682C30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>،</w:t>
              </w:r>
              <w:r w:rsidRPr="00682C30">
                <w:rPr>
                  <w:rFonts w:ascii="Sakkal Majalla" w:hAnsi="Sakkal Majalla" w:cs="Sakkal Majalla"/>
                  <w:color w:val="000000" w:themeColor="text1"/>
                  <w:sz w:val="28"/>
                  <w:szCs w:val="28"/>
                  <w:rtl/>
                </w:rPr>
                <w:t xml:space="preserve"> </w:t>
              </w:r>
              <w:r w:rsidRPr="00682C30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>و</w:t>
              </w:r>
              <w:r w:rsidRPr="00682C30">
                <w:rPr>
                  <w:rFonts w:ascii="Sakkal Majalla" w:hAnsi="Sakkal Majalla" w:cs="Sakkal Majalla"/>
                  <w:color w:val="000000" w:themeColor="text1"/>
                  <w:sz w:val="28"/>
                  <w:szCs w:val="28"/>
                  <w:rtl/>
                </w:rPr>
                <w:t>تنمية مهارات الطلاب في التعامل مع الوقائع ، والنوازل المختلفة ، وكيفية إدخالها تحت القواعد الأصولية اللغوية .</w:t>
              </w:r>
            </w:ins>
          </w:p>
          <w:p w14:paraId="3AAF2D7C" w14:textId="77777777" w:rsidR="00DD5225" w:rsidRPr="00682C3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bookmarkEnd w:id="13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3CC8B9E8" w:rsidR="004B4198" w:rsidRPr="00CE77C2" w:rsidRDefault="00682C3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24" w:author="فيصل طيفور أحمد حاج عمر" w:date="2023-10-06T15:25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5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366AF0D9" w:rsidR="004B4198" w:rsidRPr="00CE77C2" w:rsidRDefault="00682C3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25" w:author="فيصل طيفور أحمد حاج عمر" w:date="2023-10-06T15:25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33%</w:t>
              </w:r>
            </w:ins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71590337" w:rsidR="004B4198" w:rsidRPr="00CE77C2" w:rsidRDefault="00682C3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26" w:author="فيصل طيفور أحمد حاج عمر" w:date="2023-10-06T15:25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2ED6F0A6" w:rsidR="004B4198" w:rsidRPr="00CE77C2" w:rsidRDefault="00682C3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27" w:author="فيصل طيفور أحمد حاج عمر" w:date="2023-10-06T15:25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1%</w:t>
              </w:r>
            </w:ins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5D96E48B" w:rsidR="004B4198" w:rsidRPr="00CE77C2" w:rsidRDefault="00682C3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28" w:author="فيصل طيفور أحمد حاج عمر" w:date="2023-10-06T15:25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0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1AC4C6B2" w:rsidR="004B4198" w:rsidRPr="00CE77C2" w:rsidRDefault="00682C3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29" w:author="فيصل طيفور أحمد حاج عمر" w:date="2023-10-06T15:25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22%</w:t>
              </w:r>
            </w:ins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lastRenderedPageBreak/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43D9536E" w:rsidR="004B4198" w:rsidRPr="00CE77C2" w:rsidRDefault="00682C3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0" w:author="فيصل طيفور أحمد حاج عمر" w:date="2023-10-06T15:2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2CCD7D9C" w:rsidR="004B4198" w:rsidRPr="00CE77C2" w:rsidRDefault="00682C3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1" w:author="فيصل طيفور أحمد حاج عمر" w:date="2023-10-06T15:26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33%</w:t>
              </w:r>
            </w:ins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4D4B4A07" w:rsidR="006C0DCE" w:rsidRPr="004F3D2F" w:rsidRDefault="00682C3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2" w:author="فيصل طيفور أحمد حاج عمر" w:date="2023-10-06T15:2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49B34731" w:rsidR="006C0DCE" w:rsidRPr="004F3D2F" w:rsidRDefault="00682C3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3" w:author="فيصل طيفور أحمد حاج عمر" w:date="2023-10-06T15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3.33%</w:t>
              </w:r>
            </w:ins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751DFC18" w:rsidR="006C0DCE" w:rsidRPr="004F3D2F" w:rsidRDefault="00682C3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4" w:author="فيصل طيفور أحمد حاج عمر" w:date="2023-10-06T15:2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1807B68A" w:rsidR="006C0DCE" w:rsidRPr="004F3D2F" w:rsidRDefault="00682C3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5" w:author="فيصل طيفور أحمد حاج عمر" w:date="2023-10-06T15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3.33%</w:t>
              </w:r>
            </w:ins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491D0137" w:rsidR="006C0DCE" w:rsidRPr="004F3D2F" w:rsidRDefault="00682C3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6" w:author="فيصل طيفور أحمد حاج عمر" w:date="2023-10-06T15:2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-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54825F99" w:rsidR="006C0DCE" w:rsidRPr="004F3D2F" w:rsidRDefault="00682C3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7" w:author="فيصل طيفور أحمد حاج عمر" w:date="2023-10-06T15:2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-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3EDB2707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  <w:ins w:id="38" w:author="فيصل طيفور أحمد حاج عمر" w:date="2023-10-06T15:26:00Z">
              <w:r w:rsidR="00682C30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حلقات بح</w:t>
              </w:r>
            </w:ins>
            <w:ins w:id="39" w:author="فيصل طيفور أحمد حاج عمر" w:date="2023-10-06T15:27:00Z">
              <w:r w:rsidR="00682C30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ث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062D2A30" w:rsidR="006C0DCE" w:rsidRPr="004F3D2F" w:rsidRDefault="00682C3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0" w:author="فيصل طيفور أحمد حاج عمر" w:date="2023-10-06T15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572ECEE9" w:rsidR="006C0DCE" w:rsidRPr="004F3D2F" w:rsidRDefault="00682C3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1" w:author="فيصل طيفور أحمد حاج عمر" w:date="2023-10-06T15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3.33</w:t>
              </w:r>
            </w:ins>
            <w:ins w:id="42" w:author="فيصل طيفور أحمد حاج عمر" w:date="2023-10-06T15:2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%</w:t>
              </w:r>
            </w:ins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4AC59684" w:rsidR="006C0DCE" w:rsidRPr="004F3D2F" w:rsidRDefault="00682C30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ins w:id="43" w:author="فيصل طيفور أحمد حاج عمر" w:date="2023-10-06T15:27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>45</w:t>
              </w:r>
            </w:ins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75C799FF" w:rsidR="006C0DCE" w:rsidRPr="004F3D2F" w:rsidRDefault="00206503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ins w:id="44" w:author="فيصل طيفور أحمد حاج عمر" w:date="2023-10-21T22:35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>100%</w:t>
              </w:r>
            </w:ins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5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45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</w:tblGrid>
      <w:tr w:rsidR="006E3A65" w:rsidRPr="004F3D2F" w14:paraId="01D21B76" w14:textId="77777777" w:rsidTr="009849A1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6E3A65" w:rsidRPr="004F3D2F" w14:paraId="2E821FB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28395DEF" w14:textId="02C0E8B9" w:rsidR="006E3A65" w:rsidRPr="004F3D2F" w:rsidRDefault="00C21DD5" w:rsidP="00C21DD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6" w:author="فيصل طيفور أحمد حاج عمر" w:date="2023-10-06T16:04:00Z">
              <w:r w:rsidRPr="00C21D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أن </w:t>
              </w:r>
              <w:r w:rsidRPr="00C21DD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يستعرض </w:t>
              </w:r>
              <w:r w:rsidRPr="00C21D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طالب طرق دلالات الألفاظ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3BD57457" w14:textId="0466EB38" w:rsidR="006E3A65" w:rsidRPr="004F3D2F" w:rsidRDefault="00C21DD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7" w:author="فيصل طيفور أحمد حاج عمر" w:date="2023-10-06T16:0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1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7C0DD51D" w14:textId="77777777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48" w:author="فيصل طيفور أحمد حاج عمر" w:date="2023-10-21T22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9" w:author="فيصل طيفور أحمد حاج عمر" w:date="2023-10-21T22:51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إلقاء المحاضرة.</w:t>
              </w:r>
            </w:ins>
          </w:p>
          <w:p w14:paraId="06DCF145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43E0BAF0" w14:textId="77777777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50" w:author="فيصل طيفور أحمد حاج عمر" w:date="2023-10-21T22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1" w:author="فيصل طيفور أحمد حاج عمر" w:date="2023-10-21T22:51:00Z">
              <w:r w:rsidRPr="002E53B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</w:t>
              </w:r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الحوار والمناقشة والمشاركة في التدريبات داخل القاعة.</w:t>
              </w:r>
            </w:ins>
          </w:p>
          <w:p w14:paraId="6520985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768CEEF6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560D3B8B" w14:textId="5D9B9411" w:rsidR="006E3A65" w:rsidRPr="004F3D2F" w:rsidRDefault="00C21DD5" w:rsidP="00C21DD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52" w:author="فيصل طيفور أحمد حاج عمر" w:date="2023-10-06T16:05:00Z">
              <w:r w:rsidRPr="00C21D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أن </w:t>
              </w:r>
              <w:r w:rsidRPr="00C21DD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يذكر</w:t>
              </w:r>
              <w:r w:rsidRPr="00C21D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</w:t>
              </w:r>
              <w:r w:rsidRPr="00C21DD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مفهوم </w:t>
              </w:r>
              <w:r w:rsidRPr="00C21D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تعارض بين الدلالات عند الجمهور، وعند الحنفية، وأثرها الفقهي</w:t>
              </w:r>
              <w:r w:rsidRPr="00C21DD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.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54B2353C" w14:textId="7CD6B0B7" w:rsidR="006E3A65" w:rsidRPr="004F3D2F" w:rsidRDefault="00C21DD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3" w:author="فيصل طيفور أحمد حاج عمر" w:date="2023-10-06T16:0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2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5BC8F71B" w14:textId="77777777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54" w:author="فيصل طيفور أحمد حاج عمر" w:date="2023-10-21T22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55" w:author="فيصل طيفور أحمد حاج عمر" w:date="2023-10-21T22:51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تكليف الطلاب بإعداد بحوث فصلية ، ومسائل تطبيقية.</w:t>
              </w:r>
            </w:ins>
          </w:p>
          <w:p w14:paraId="53B134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4009AA91" w14:textId="77777777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56" w:author="فيصل طيفور أحمد حاج عمر" w:date="2023-10-21T22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7" w:author="فيصل طيفور أحمد حاج عمر" w:date="2023-10-21T22:51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إعداد البحوث وأوراق العمل.</w:t>
              </w:r>
            </w:ins>
          </w:p>
          <w:p w14:paraId="503E0685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FD9320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7E2A51ED" w14:textId="77777777" w:rsidR="006E3A65" w:rsidRDefault="00C21DD5" w:rsidP="00C21DD5">
            <w:pPr>
              <w:bidi/>
              <w:spacing w:after="0" w:line="240" w:lineRule="auto"/>
              <w:ind w:right="43"/>
              <w:rPr>
                <w:ins w:id="58" w:author="فيصل طيفور أحمد حاج عمر" w:date="2023-10-06T16:06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59" w:author="فيصل طيفور أحمد حاج عمر" w:date="2023-10-06T16:06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1-3</w:t>
              </w:r>
            </w:ins>
          </w:p>
          <w:p w14:paraId="13CF7A6F" w14:textId="77777777" w:rsidR="00C21DD5" w:rsidRDefault="00C21DD5" w:rsidP="00C21DD5">
            <w:pPr>
              <w:bidi/>
              <w:spacing w:after="0" w:line="240" w:lineRule="auto"/>
              <w:ind w:right="43"/>
              <w:rPr>
                <w:ins w:id="60" w:author="فيصل طيفور أحمد حاج عمر" w:date="2023-10-06T16:06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73E11EC6" w14:textId="77777777" w:rsidR="00C21DD5" w:rsidRDefault="00C21DD5" w:rsidP="00C21DD5">
            <w:pPr>
              <w:bidi/>
              <w:spacing w:after="0" w:line="240" w:lineRule="auto"/>
              <w:ind w:right="43"/>
              <w:rPr>
                <w:ins w:id="61" w:author="فيصل طيفور أحمد حاج عمر" w:date="2023-10-06T16:06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17B83A9F" w14:textId="4ACFC81E" w:rsidR="00C21DD5" w:rsidRPr="004F3D2F" w:rsidRDefault="00C21DD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pPrChange w:id="62" w:author="فيصل طيفور أحمد حاج عمر" w:date="2023-10-06T16:06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11ADA4EE" w14:textId="389BF0D0" w:rsidR="006E3A65" w:rsidRPr="004F3D2F" w:rsidRDefault="00C21DD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63" w:author="فيصل طيفور أحمد حاج عمر" w:date="2023-10-06T16:07:00Z">
              <w:r w:rsidRPr="00C21D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حدد الطالب طرق تكييف وتخريج القضايا المعاصرة على قواعد الاستنباط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4D9CF6A8" w14:textId="6515E53B" w:rsidR="006E3A65" w:rsidRPr="00C21DD5" w:rsidRDefault="00C21DD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64" w:author="فيصل طيفور أحمد حاج عمر" w:date="2023-10-06T16:0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3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3002AB5" w14:textId="77777777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65" w:author="فيصل طيفور أحمد حاج عمر" w:date="2023-10-21T22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66" w:author="فيصل طيفور أحمد حاج عمر" w:date="2023-10-21T22:52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تدريب الطلاب داخل القاعة على تطبيقات عملية</w:t>
              </w:r>
            </w:ins>
            <w:ins w:id="67" w:author="فيصل طيفور أحمد حاج عمر" w:date="2023-10-21T22:53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حلقات النقاش</w:t>
              </w:r>
            </w:ins>
          </w:p>
          <w:p w14:paraId="387308F1" w14:textId="77777777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68" w:author="فيصل طيفور أحمد حاج عمر" w:date="2023-10-21T22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69" w:author="فيصل طيفور أحمد حاج عمر" w:date="2023-10-21T22:53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ورش العمل</w:t>
              </w:r>
            </w:ins>
          </w:p>
          <w:p w14:paraId="302ADF52" w14:textId="77777777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70" w:author="فيصل طيفور أحمد حاج عمر" w:date="2023-10-21T22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71" w:author="فيصل طيفور أحمد حاج عمر" w:date="2023-10-21T22:53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العروض التقديمية</w:t>
              </w:r>
            </w:ins>
          </w:p>
          <w:p w14:paraId="77C60821" w14:textId="77777777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72" w:author="فيصل طيفور أحمد حاج عمر" w:date="2023-10-21T22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73" w:author="فيصل طيفور أحمد حاج عمر" w:date="2023-10-21T22:53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–  بوربوينت</w:t>
              </w:r>
            </w:ins>
          </w:p>
          <w:p w14:paraId="0332D4CD" w14:textId="77777777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74" w:author="فيصل طيفور أحمد حاج عمر" w:date="2023-10-21T22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75" w:author="فيصل طيفور أحمد حاج عمر" w:date="2023-10-21T22:53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العصف الذهني</w:t>
              </w:r>
            </w:ins>
          </w:p>
          <w:p w14:paraId="10E868F3" w14:textId="501A64DC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76" w:author="فيصل طيفور أحمد حاج عمر" w:date="2023-10-21T22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  <w:p w14:paraId="19AF6DB7" w14:textId="77777777" w:rsidR="006E3A65" w:rsidRPr="002E53B5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14A800C9" w14:textId="53AFA395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77" w:author="فيصل طيفور أحمد حاج عمر" w:date="2023-10-21T22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78" w:author="فيصل طيفور أحمد حاج عمر" w:date="2023-10-21T22:52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- إعداد البحوث وأوراق العمل.</w:t>
              </w:r>
            </w:ins>
            <w:ins w:id="79" w:author="فيصل طيفور أحمد حاج عمر" w:date="2023-10-21T22:53:00Z">
              <w:r w:rsidRPr="002E53B5">
                <w:rPr>
                  <w:rFonts w:ascii="Traditional Arabic" w:eastAsia="Times New Roman" w:hAnsi="Traditional Arabic" w:cs="Traditional Arabic"/>
                  <w:sz w:val="28"/>
                  <w:szCs w:val="28"/>
                  <w:rtl/>
                  <w:lang w:bidi="ar-EG"/>
                </w:rPr>
                <w:t xml:space="preserve"> </w:t>
              </w:r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اختبار الفصلي</w:t>
              </w:r>
            </w:ins>
          </w:p>
          <w:p w14:paraId="0C32C8E8" w14:textId="77777777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80" w:author="فيصل طيفور أحمد حاج عمر" w:date="2023-10-21T22:5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81" w:author="فيصل طيفور أحمد حاج عمر" w:date="2023-10-21T22:53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اختبار النهائي.</w:t>
              </w:r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ab/>
              </w:r>
            </w:ins>
          </w:p>
          <w:p w14:paraId="214A16AB" w14:textId="1352345E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82" w:author="فيصل طيفور أحمد حاج عمر" w:date="2023-10-21T22:5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A10C16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6E3A65" w:rsidRPr="004F3D2F" w14:paraId="7E4151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D618B3D" w14:textId="72370407" w:rsidR="006E3A65" w:rsidRPr="004F3D2F" w:rsidRDefault="00C21DD5" w:rsidP="00C21DD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83" w:author="فيصل طيفور أحمد حاج عمر" w:date="2023-10-06T16:07:00Z">
              <w:r w:rsidRPr="00C21DD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يميز الطالب بين</w:t>
              </w:r>
              <w:r w:rsidRPr="00C21D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طرق دلالات الألفاظ.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227731C" w14:textId="2AEFA290" w:rsidR="006E3A65" w:rsidRPr="004F3D2F" w:rsidRDefault="00C21DD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84" w:author="فيصل طيفور أحمد حاج عمر" w:date="2023-10-06T16:0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1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35F435ED" w14:textId="77777777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85" w:author="فيصل طيفور أحمد حاج عمر" w:date="2023-10-21T22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86" w:author="فيصل طيفور أحمد حاج عمر" w:date="2023-10-21T22:54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إلقاء المحاضرة.</w:t>
              </w:r>
            </w:ins>
          </w:p>
          <w:p w14:paraId="2E77CB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3E0E5565" w14:textId="77777777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87" w:author="فيصل طيفور أحمد حاج عمر" w:date="2023-10-21T22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88" w:author="فيصل طيفور أحمد حاج عمر" w:date="2023-10-21T22:54:00Z">
              <w:r w:rsidRPr="002E53B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</w:t>
              </w:r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الحوار والمناقشة والمشاركة في التدريبات داخل القاعة.</w:t>
              </w:r>
            </w:ins>
          </w:p>
          <w:p w14:paraId="44D0184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2769A1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CFC2E6D" w14:textId="04D621A0" w:rsidR="006E3A65" w:rsidRPr="004F3D2F" w:rsidRDefault="00C21DD5" w:rsidP="00C21DD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89" w:author="فيصل طيفور أحمد حاج عمر" w:date="2023-10-06T16:08:00Z">
              <w:r w:rsidRPr="00C21DD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أن يبني الطالب </w:t>
              </w:r>
              <w:r w:rsidRPr="00C21D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تخريج والتكييف للقضايا المعاصرة على قواعد دلالات الألفاظ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218E08BB" w14:textId="44956549" w:rsidR="006E3A65" w:rsidRPr="004F3D2F" w:rsidRDefault="00C21DD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90" w:author="فيصل طيفور أحمد حاج عمر" w:date="2023-10-06T16:0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3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4765D5C" w14:textId="77777777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91" w:author="فيصل طيفور أحمد حاج عمر" w:date="2023-10-21T22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92" w:author="فيصل طيفور أحمد حاج عمر" w:date="2023-10-21T22:54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تكليف الطلاب بإعداد بحوث فصلية وبحوث قصيرة.</w:t>
              </w:r>
            </w:ins>
          </w:p>
          <w:p w14:paraId="2BE86CA3" w14:textId="77777777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93" w:author="فيصل طيفور أحمد حاج عمر" w:date="2023-10-21T22:5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94" w:author="فيصل طيفور أحمد حاج عمر" w:date="2023-10-21T22:54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حوار والمناقشة.</w:t>
              </w:r>
            </w:ins>
          </w:p>
          <w:p w14:paraId="60F1AE9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28162A59" w14:textId="77777777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95" w:author="فيصل طيفور أحمد حاج عمر" w:date="2023-10-21T22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96" w:author="فيصل طيفور أحمد حاج عمر" w:date="2023-10-21T22:55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إعداد البحوث وأوراق العمل.</w:t>
              </w:r>
            </w:ins>
          </w:p>
          <w:p w14:paraId="32C3F40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5A90DBE0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28C40CA7" w14:textId="77777777" w:rsidR="006E3A65" w:rsidRDefault="00C21DD5" w:rsidP="008B4C8B">
            <w:pPr>
              <w:bidi/>
              <w:spacing w:after="0" w:line="240" w:lineRule="auto"/>
              <w:ind w:right="43"/>
              <w:jc w:val="center"/>
              <w:rPr>
                <w:ins w:id="97" w:author="فيصل طيفور أحمد حاج عمر" w:date="2023-10-06T16:09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98" w:author="فيصل طيفور أحمد حاج عمر" w:date="2023-10-06T16:09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2-3</w:t>
              </w:r>
            </w:ins>
          </w:p>
          <w:p w14:paraId="6FEECBA3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99" w:author="فيصل طيفور أحمد حاج عمر" w:date="2023-10-06T16:10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78926296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100" w:author="فيصل طيفور أحمد حاج عمر" w:date="2023-10-06T16:10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2A3FB95F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101" w:author="فيصل طيفور أحمد حاج عمر" w:date="2023-10-06T16:10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66C25EA8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102" w:author="فيصل طيفور أحمد حاج عمر" w:date="2023-10-06T16:10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2C8FBCA7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103" w:author="فيصل طيفور أحمد حاج عمر" w:date="2023-10-06T16:10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48D8FD88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104" w:author="فيصل طيفور أحمد حاج عمر" w:date="2023-10-06T16:10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0CBE21C4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105" w:author="فيصل طيفور أحمد حاج عمر" w:date="2023-10-06T16:09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5AE293C2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106" w:author="فيصل طيفور أحمد حاج عمر" w:date="2023-10-06T16:09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3B018E57" w14:textId="55B0F4CE" w:rsidR="00C21DD5" w:rsidRPr="004F3D2F" w:rsidRDefault="00C21DD5" w:rsidP="00C21DD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07" w:author="فيصل طيفور أحمد حاج عمر" w:date="2023-10-06T16:09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2-4</w:t>
              </w:r>
            </w:ins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0674DE94" w14:textId="77777777" w:rsidR="006E3A65" w:rsidRDefault="00C21DD5" w:rsidP="008B4C8B">
            <w:pPr>
              <w:bidi/>
              <w:spacing w:after="0" w:line="240" w:lineRule="auto"/>
              <w:ind w:right="43"/>
              <w:rPr>
                <w:ins w:id="108" w:author="فيصل طيفور أحمد حاج عمر" w:date="2023-10-06T16:1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09" w:author="فيصل طيفور أحمد حاج عمر" w:date="2023-10-06T16:09:00Z">
              <w:r w:rsidRPr="00C21D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فرق الطالب التعارض بين الدلالات عند الجمهور وعند الحنفية، وطرق دفع التعارض بينها ، وأثرها الفقهي.</w:t>
              </w:r>
            </w:ins>
          </w:p>
          <w:p w14:paraId="6C8F2579" w14:textId="77777777" w:rsidR="00C21DD5" w:rsidRDefault="00C21DD5" w:rsidP="00C21DD5">
            <w:pPr>
              <w:bidi/>
              <w:spacing w:after="0" w:line="240" w:lineRule="auto"/>
              <w:ind w:right="43"/>
              <w:rPr>
                <w:ins w:id="110" w:author="فيصل طيفور أحمد حاج عمر" w:date="2023-10-06T16:1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F35BB3C" w14:textId="77777777" w:rsidR="00C21DD5" w:rsidRDefault="00C21DD5" w:rsidP="00C21DD5">
            <w:pPr>
              <w:bidi/>
              <w:spacing w:after="0" w:line="240" w:lineRule="auto"/>
              <w:ind w:right="43"/>
              <w:rPr>
                <w:ins w:id="111" w:author="فيصل طيفور أحمد حاج عمر" w:date="2023-10-06T16:1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00AD3F21" w14:textId="77777777" w:rsidR="00C21DD5" w:rsidRDefault="00C21DD5" w:rsidP="00C21DD5">
            <w:pPr>
              <w:bidi/>
              <w:spacing w:after="0" w:line="240" w:lineRule="auto"/>
              <w:ind w:right="43"/>
              <w:rPr>
                <w:ins w:id="112" w:author="فيصل طيفور أحمد حاج عمر" w:date="2023-10-06T16:1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5BE655D" w14:textId="207939EE" w:rsidR="00C21DD5" w:rsidRPr="004F3D2F" w:rsidRDefault="00C21DD5" w:rsidP="00C21DD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13" w:author="فيصل طيفور أحمد حاج عمر" w:date="2023-10-06T16:10:00Z">
              <w:r w:rsidRPr="00C21D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عالج الطالب القضايا الفقهية المعاصرة وفق طرق الاستنباط اللغوية .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75ED585D" w14:textId="77777777" w:rsidR="006E3A65" w:rsidRDefault="00C21DD5" w:rsidP="008B4C8B">
            <w:pPr>
              <w:bidi/>
              <w:spacing w:after="0" w:line="240" w:lineRule="auto"/>
              <w:ind w:right="43"/>
              <w:rPr>
                <w:ins w:id="114" w:author="فيصل طيفور أحمد حاج عمر" w:date="2023-10-06T16:0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15" w:author="فيصل طيفور أحمد حاج عمر" w:date="2023-10-06T16:0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2</w:t>
              </w:r>
            </w:ins>
          </w:p>
          <w:p w14:paraId="564E28E6" w14:textId="77777777" w:rsidR="00C21DD5" w:rsidRDefault="00C21DD5" w:rsidP="00C21DD5">
            <w:pPr>
              <w:bidi/>
              <w:spacing w:after="0" w:line="240" w:lineRule="auto"/>
              <w:ind w:right="43"/>
              <w:rPr>
                <w:ins w:id="116" w:author="فيصل طيفور أحمد حاج عمر" w:date="2023-10-06T16:0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05296FA" w14:textId="77777777" w:rsidR="00C21DD5" w:rsidRDefault="00C21DD5" w:rsidP="00C21DD5">
            <w:pPr>
              <w:bidi/>
              <w:spacing w:after="0" w:line="240" w:lineRule="auto"/>
              <w:ind w:right="43"/>
              <w:rPr>
                <w:ins w:id="117" w:author="فيصل طيفور أحمد حاج عمر" w:date="2023-10-06T16:0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83299E3" w14:textId="77777777" w:rsidR="00C21DD5" w:rsidRDefault="00C21DD5" w:rsidP="00C21DD5">
            <w:pPr>
              <w:bidi/>
              <w:spacing w:after="0" w:line="240" w:lineRule="auto"/>
              <w:ind w:right="43"/>
              <w:rPr>
                <w:ins w:id="118" w:author="فيصل طيفور أحمد حاج عمر" w:date="2023-10-06T16:0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58BC6C4" w14:textId="77777777" w:rsidR="00C21DD5" w:rsidRDefault="00C21DD5" w:rsidP="00C21DD5">
            <w:pPr>
              <w:bidi/>
              <w:spacing w:after="0" w:line="240" w:lineRule="auto"/>
              <w:ind w:right="43"/>
              <w:rPr>
                <w:ins w:id="119" w:author="فيصل طيفور أحمد حاج عمر" w:date="2023-10-06T16:0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BF3354B" w14:textId="77777777" w:rsidR="00C21DD5" w:rsidRDefault="00C21DD5" w:rsidP="00C21DD5">
            <w:pPr>
              <w:bidi/>
              <w:spacing w:after="0" w:line="240" w:lineRule="auto"/>
              <w:ind w:right="43"/>
              <w:rPr>
                <w:ins w:id="120" w:author="فيصل طيفور أحمد حاج عمر" w:date="2023-10-06T16:0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AA68CAD" w14:textId="77777777" w:rsidR="00C21DD5" w:rsidRDefault="00C21DD5" w:rsidP="00C21DD5">
            <w:pPr>
              <w:bidi/>
              <w:spacing w:after="0" w:line="240" w:lineRule="auto"/>
              <w:ind w:right="43"/>
              <w:rPr>
                <w:ins w:id="121" w:author="فيصل طيفور أحمد حاج عمر" w:date="2023-10-06T16:0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E0F4836" w14:textId="77777777" w:rsidR="00C21DD5" w:rsidRDefault="00C21DD5" w:rsidP="00C21DD5">
            <w:pPr>
              <w:bidi/>
              <w:spacing w:after="0" w:line="240" w:lineRule="auto"/>
              <w:ind w:right="43"/>
              <w:rPr>
                <w:ins w:id="122" w:author="فيصل طيفور أحمد حاج عمر" w:date="2023-10-06T16:1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1E8C47D" w14:textId="77777777" w:rsidR="00C21DD5" w:rsidRDefault="00C21DD5" w:rsidP="00C21DD5">
            <w:pPr>
              <w:bidi/>
              <w:spacing w:after="0" w:line="240" w:lineRule="auto"/>
              <w:ind w:right="43"/>
              <w:rPr>
                <w:ins w:id="123" w:author="فيصل طيفور أحمد حاج عمر" w:date="2023-10-06T16:1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96BCE16" w14:textId="77777777" w:rsidR="00C21DD5" w:rsidRDefault="00C21DD5" w:rsidP="00C21DD5">
            <w:pPr>
              <w:bidi/>
              <w:spacing w:after="0" w:line="240" w:lineRule="auto"/>
              <w:ind w:right="43"/>
              <w:rPr>
                <w:ins w:id="124" w:author="فيصل طيفور أحمد حاج عمر" w:date="2023-10-06T16:1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4437EBF" w14:textId="34825158" w:rsidR="00C21DD5" w:rsidRPr="004F3D2F" w:rsidRDefault="00C21DD5" w:rsidP="00C21DD5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25" w:author="فيصل طيفور أحمد حاج عمر" w:date="2023-10-06T16:1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3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2ECABBEB" w14:textId="77777777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126" w:author="فيصل طيفور أحمد حاج عمر" w:date="2023-10-21T22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27" w:author="فيصل طيفور أحمد حاج عمر" w:date="2023-10-21T22:55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تدريب الطلاب داخل القاعة على تطبيقات عملية.</w:t>
              </w:r>
            </w:ins>
          </w:p>
          <w:p w14:paraId="3297EA55" w14:textId="77777777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128" w:author="فيصل طيفور أحمد حاج عمر" w:date="2023-10-21T22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29" w:author="فيصل طيفور أحمد حاج عمر" w:date="2023-10-21T22:55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حلقات النقاش</w:t>
              </w:r>
            </w:ins>
          </w:p>
          <w:p w14:paraId="09058F0E" w14:textId="77777777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130" w:author="فيصل طيفور أحمد حاج عمر" w:date="2023-10-21T22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31" w:author="فيصل طيفور أحمد حاج عمر" w:date="2023-10-21T22:55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ورش العمل</w:t>
              </w:r>
            </w:ins>
          </w:p>
          <w:p w14:paraId="354DCD33" w14:textId="77777777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132" w:author="فيصل طيفور أحمد حاج عمر" w:date="2023-10-21T22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33" w:author="فيصل طيفور أحمد حاج عمر" w:date="2023-10-21T22:55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عروض التقديمية</w:t>
              </w:r>
            </w:ins>
          </w:p>
          <w:p w14:paraId="04C5F173" w14:textId="77777777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134" w:author="فيصل طيفور أحمد حاج عمر" w:date="2023-10-21T22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35" w:author="فيصل طيفور أحمد حاج عمر" w:date="2023-10-21T22:55:00Z">
              <w:r w:rsidRPr="002E53B5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- </w:t>
              </w:r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بوربوينت</w:t>
              </w:r>
            </w:ins>
          </w:p>
          <w:p w14:paraId="38CC8D0A" w14:textId="77777777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136" w:author="فيصل طيفور أحمد حاج عمر" w:date="2023-10-21T22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37" w:author="فيصل طيفور أحمد حاج عمر" w:date="2023-10-21T22:55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 العصف الذهني</w:t>
              </w:r>
            </w:ins>
          </w:p>
          <w:p w14:paraId="1C6236B0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753141BA" w14:textId="77777777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138" w:author="فيصل طيفور أحمد حاج عمر" w:date="2023-10-21T22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39" w:author="فيصل طيفور أحمد حاج عمر" w:date="2023-10-21T22:55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إعداد البحوث وأوراق العمل.</w:t>
              </w:r>
            </w:ins>
          </w:p>
          <w:p w14:paraId="7DB3610C" w14:textId="77777777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140" w:author="فيصل طيفور أحمد حاج عمر" w:date="2023-10-21T22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41" w:author="فيصل طيفور أحمد حاج عمر" w:date="2023-10-21T22:55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اختبار الفصلي</w:t>
              </w:r>
            </w:ins>
          </w:p>
          <w:p w14:paraId="659EF986" w14:textId="77777777" w:rsidR="002E53B5" w:rsidRPr="002E53B5" w:rsidRDefault="002E53B5" w:rsidP="002E53B5">
            <w:pPr>
              <w:bidi/>
              <w:spacing w:after="0" w:line="240" w:lineRule="auto"/>
              <w:ind w:right="43"/>
              <w:rPr>
                <w:ins w:id="142" w:author="فيصل طيفور أحمد حاج عمر" w:date="2023-10-21T22:5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43" w:author="فيصل طيفور أحمد حاج عمر" w:date="2023-10-21T22:55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اختبار النهائي.</w:t>
              </w:r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ab/>
              </w:r>
            </w:ins>
          </w:p>
          <w:p w14:paraId="7ED8B47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6E3A65" w:rsidRPr="004F3D2F" w14:paraId="631410A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039A919A" w14:textId="11E7A076" w:rsidR="006E3A65" w:rsidRPr="004F3D2F" w:rsidRDefault="00C21DD5" w:rsidP="00C21DD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44" w:author="فيصل طيفور أحمد حاج عمر" w:date="2023-10-06T16:11:00Z">
              <w:r w:rsidRPr="00C21D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تأدب مع العلماء ومن رأى رأيهم من أساتذته وزملائه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5BD06249" w14:textId="212F2A5B" w:rsidR="006E3A65" w:rsidRPr="004F3D2F" w:rsidRDefault="00C21DD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45" w:author="فيصل طيفور أحمد حاج عمر" w:date="2023-10-06T16:1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1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0A5FE61" w14:textId="77777777" w:rsidR="002E53B5" w:rsidRPr="002E53B5" w:rsidRDefault="002E53B5" w:rsidP="002E53B5">
            <w:pPr>
              <w:bidi/>
              <w:spacing w:after="0" w:line="240" w:lineRule="auto"/>
              <w:ind w:right="43"/>
              <w:jc w:val="center"/>
              <w:rPr>
                <w:ins w:id="146" w:author="فيصل طيفور أحمد حاج عمر" w:date="2023-10-21T22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47" w:author="فيصل طيفور أحمد حاج عمر" w:date="2023-10-21T22:56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حوار الهادف من خلال المناقشات.</w:t>
              </w:r>
            </w:ins>
          </w:p>
          <w:p w14:paraId="64578434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10B5EDFA" w14:textId="77777777" w:rsidR="002E53B5" w:rsidRPr="002E53B5" w:rsidRDefault="002E53B5" w:rsidP="002E53B5">
            <w:pPr>
              <w:bidi/>
              <w:spacing w:after="0" w:line="240" w:lineRule="auto"/>
              <w:ind w:right="43"/>
              <w:jc w:val="center"/>
              <w:rPr>
                <w:ins w:id="148" w:author="فيصل طيفور أحمد حاج عمر" w:date="2023-10-21T22:5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49" w:author="فيصل طيفور أحمد حاج عمر" w:date="2023-10-21T22:56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تقويم الأنشطة والأبحاث.</w:t>
              </w:r>
            </w:ins>
          </w:p>
          <w:p w14:paraId="0C779822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3FE4025C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lastRenderedPageBreak/>
              <w:t>3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0F93CDA2" w14:textId="0950A999" w:rsidR="006E3A65" w:rsidRPr="004F3D2F" w:rsidRDefault="00C21DD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0" w:author="فيصل طيفور أحمد حاج عمر" w:date="2023-10-06T16:11:00Z">
              <w:r w:rsidRPr="00C21D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 القدرة على التعامل مع المخالفين بإيجابية .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444816A" w14:textId="6049B6E1" w:rsidR="006E3A65" w:rsidRPr="004F3D2F" w:rsidRDefault="00C21DD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1" w:author="فيصل طيفور أحمد حاج عمر" w:date="2023-10-06T16:1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2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6D4527C6" w14:textId="77777777" w:rsidR="002E53B5" w:rsidRPr="002E53B5" w:rsidRDefault="002E53B5" w:rsidP="002E53B5">
            <w:pPr>
              <w:bidi/>
              <w:spacing w:after="0" w:line="240" w:lineRule="auto"/>
              <w:ind w:right="43"/>
              <w:jc w:val="center"/>
              <w:rPr>
                <w:ins w:id="152" w:author="فيصل طيفور أحمد حاج عمر" w:date="2023-10-21T22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53" w:author="فيصل طيفور أحمد حاج عمر" w:date="2023-10-21T22:57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عمل بروح الفريق.</w:t>
              </w:r>
            </w:ins>
          </w:p>
          <w:p w14:paraId="432596E0" w14:textId="1113C261" w:rsidR="006E3A65" w:rsidRPr="004F3D2F" w:rsidRDefault="002E53B5" w:rsidP="002E53B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54" w:author="فيصل طيفور أحمد حاج عمر" w:date="2023-10-21T22:57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تشجيع والتحفيز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4E3CF8E4" w14:textId="77777777" w:rsidR="002E53B5" w:rsidRPr="002E53B5" w:rsidRDefault="002E53B5" w:rsidP="002E53B5">
            <w:pPr>
              <w:bidi/>
              <w:spacing w:after="0" w:line="240" w:lineRule="auto"/>
              <w:ind w:right="43"/>
              <w:jc w:val="center"/>
              <w:rPr>
                <w:ins w:id="155" w:author="فيصل طيفور أحمد حاج عمر" w:date="2023-10-21T22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56" w:author="فيصل طيفور أحمد حاج عمر" w:date="2023-10-21T22:57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تقويم الواجبات المنزلية.</w:t>
              </w:r>
            </w:ins>
          </w:p>
          <w:p w14:paraId="14252FA1" w14:textId="77777777" w:rsidR="002E53B5" w:rsidRPr="002E53B5" w:rsidRDefault="002E53B5" w:rsidP="002E53B5">
            <w:pPr>
              <w:bidi/>
              <w:spacing w:after="0" w:line="240" w:lineRule="auto"/>
              <w:ind w:right="43"/>
              <w:jc w:val="center"/>
              <w:rPr>
                <w:ins w:id="157" w:author="فيصل طيفور أحمد حاج عمر" w:date="2023-10-21T22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58" w:author="فيصل طيفور أحمد حاج عمر" w:date="2023-10-21T22:57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تقييم المشاركة الصفية وملاحظة السلوك.</w:t>
              </w:r>
            </w:ins>
          </w:p>
          <w:p w14:paraId="1419E14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6E3A65" w:rsidRPr="004F3D2F" w14:paraId="550AAE12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93B6BA6" w14:textId="60B2538B" w:rsidR="006E3A65" w:rsidRPr="004F3D2F" w:rsidRDefault="00C21DD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59" w:author="فيصل طيفور أحمد حاج عمر" w:date="2023-10-06T16:12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3-3</w:t>
              </w:r>
            </w:ins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79D8C2E" w14:textId="306612DD" w:rsidR="006E3A65" w:rsidRPr="004F3D2F" w:rsidRDefault="00C21DD5" w:rsidP="00C21DD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60" w:author="فيصل طيفور أحمد حاج عمر" w:date="2023-10-06T16:12:00Z">
              <w:r w:rsidRPr="00C21D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قدرة على تحمل المسؤولية والتحلي بالصدق في عرض ونقد أقوال الآخرين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2217A87D" w14:textId="3CF27B52" w:rsidR="006E3A65" w:rsidRPr="004F3D2F" w:rsidRDefault="00C21DD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61" w:author="فيصل طيفور أحمد حاج عمر" w:date="2023-10-06T16:1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3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36827998" w14:textId="77777777" w:rsidR="002E53B5" w:rsidRPr="002E53B5" w:rsidRDefault="002E53B5" w:rsidP="002E53B5">
            <w:pPr>
              <w:bidi/>
              <w:spacing w:after="0" w:line="240" w:lineRule="auto"/>
              <w:ind w:right="43"/>
              <w:jc w:val="center"/>
              <w:rPr>
                <w:ins w:id="162" w:author="فيصل طيفور أحمد حاج عمر" w:date="2023-10-21T22:5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63" w:author="فيصل طيفور أحمد حاج عمر" w:date="2023-10-21T22:57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تشجيع والتحفيز لأهمية التطبيق العملي والتدريب لمحتويات المقرر.</w:t>
              </w:r>
            </w:ins>
          </w:p>
          <w:p w14:paraId="5364ED5B" w14:textId="77777777" w:rsidR="002E53B5" w:rsidRPr="002E53B5" w:rsidRDefault="002E53B5" w:rsidP="002E53B5">
            <w:pPr>
              <w:bidi/>
              <w:spacing w:after="0" w:line="240" w:lineRule="auto"/>
              <w:ind w:right="43"/>
              <w:jc w:val="center"/>
              <w:rPr>
                <w:ins w:id="164" w:author="فيصل طيفور أحمد حاج عمر" w:date="2023-10-21T22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65" w:author="فيصل طيفور أحمد حاج عمر" w:date="2023-10-21T22:58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تعلم التعاوني.</w:t>
              </w:r>
            </w:ins>
          </w:p>
          <w:p w14:paraId="61F298BE" w14:textId="77777777" w:rsidR="002E53B5" w:rsidRPr="002E53B5" w:rsidRDefault="002E53B5" w:rsidP="002E53B5">
            <w:pPr>
              <w:bidi/>
              <w:spacing w:after="0" w:line="240" w:lineRule="auto"/>
              <w:ind w:right="43"/>
              <w:jc w:val="center"/>
              <w:rPr>
                <w:ins w:id="166" w:author="فيصل طيفور أحمد حاج عمر" w:date="2023-10-21T22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67" w:author="فيصل طيفور أحمد حاج عمر" w:date="2023-10-21T22:58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عرض حاسوبي لمفردات المقرر.</w:t>
              </w:r>
            </w:ins>
          </w:p>
          <w:p w14:paraId="32DAA550" w14:textId="77777777" w:rsidR="002E53B5" w:rsidRPr="002E53B5" w:rsidRDefault="002E53B5" w:rsidP="002E53B5">
            <w:pPr>
              <w:bidi/>
              <w:spacing w:after="0" w:line="240" w:lineRule="auto"/>
              <w:ind w:right="43"/>
              <w:jc w:val="center"/>
              <w:rPr>
                <w:ins w:id="168" w:author="فيصل طيفور أحمد حاج عمر" w:date="2023-10-21T22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69" w:author="فيصل طيفور أحمد حاج عمر" w:date="2023-10-21T22:58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حلقات النقاش</w:t>
              </w:r>
            </w:ins>
          </w:p>
          <w:p w14:paraId="0904C44F" w14:textId="77777777" w:rsidR="002E53B5" w:rsidRPr="002E53B5" w:rsidRDefault="002E53B5" w:rsidP="002E53B5">
            <w:pPr>
              <w:bidi/>
              <w:spacing w:after="0" w:line="240" w:lineRule="auto"/>
              <w:ind w:right="43"/>
              <w:jc w:val="center"/>
              <w:rPr>
                <w:ins w:id="170" w:author="فيصل طيفور أحمد حاج عمر" w:date="2023-10-21T22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71" w:author="فيصل طيفور أحمد حاج عمر" w:date="2023-10-21T22:58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ورش العمل</w:t>
              </w:r>
            </w:ins>
          </w:p>
          <w:p w14:paraId="16EBC0CD" w14:textId="77777777" w:rsidR="002E53B5" w:rsidRPr="002E53B5" w:rsidRDefault="002E53B5" w:rsidP="002E53B5">
            <w:pPr>
              <w:bidi/>
              <w:spacing w:after="0" w:line="240" w:lineRule="auto"/>
              <w:ind w:right="43"/>
              <w:jc w:val="center"/>
              <w:rPr>
                <w:ins w:id="172" w:author="فيصل طيفور أحمد حاج عمر" w:date="2023-10-21T22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73" w:author="فيصل طيفور أحمد حاج عمر" w:date="2023-10-21T22:58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العروض التقديمية</w:t>
              </w:r>
            </w:ins>
          </w:p>
          <w:p w14:paraId="6D50317E" w14:textId="77777777" w:rsidR="002E53B5" w:rsidRPr="002E53B5" w:rsidRDefault="002E53B5" w:rsidP="002E53B5">
            <w:pPr>
              <w:bidi/>
              <w:spacing w:after="0" w:line="240" w:lineRule="auto"/>
              <w:ind w:right="43"/>
              <w:jc w:val="center"/>
              <w:rPr>
                <w:ins w:id="174" w:author="فيصل طيفور أحمد حاج عمر" w:date="2023-10-21T22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75" w:author="فيصل طيفور أحمد حاج عمر" w:date="2023-10-21T22:58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– بوربوينت</w:t>
              </w:r>
            </w:ins>
          </w:p>
          <w:p w14:paraId="38879161" w14:textId="77777777" w:rsidR="002E53B5" w:rsidRPr="002E53B5" w:rsidRDefault="002E53B5" w:rsidP="002E53B5">
            <w:pPr>
              <w:bidi/>
              <w:spacing w:after="0" w:line="240" w:lineRule="auto"/>
              <w:ind w:right="43"/>
              <w:jc w:val="center"/>
              <w:rPr>
                <w:ins w:id="176" w:author="فيصل طيفور أحمد حاج عمر" w:date="2023-10-21T22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77" w:author="فيصل طيفور أحمد حاج عمر" w:date="2023-10-21T22:58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 العصف الذهني</w:t>
              </w:r>
            </w:ins>
          </w:p>
          <w:p w14:paraId="00A78CD8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15EA4415" w14:textId="77777777" w:rsidR="002E53B5" w:rsidRPr="002E53B5" w:rsidRDefault="002E53B5" w:rsidP="002E53B5">
            <w:pPr>
              <w:bidi/>
              <w:spacing w:after="0" w:line="240" w:lineRule="auto"/>
              <w:ind w:right="43"/>
              <w:jc w:val="center"/>
              <w:rPr>
                <w:ins w:id="178" w:author="فيصل طيفور أحمد حاج عمر" w:date="2023-10-21T22:5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79" w:author="فيصل طيفور أحمد حاج عمر" w:date="2023-10-21T22:58:00Z">
              <w:r w:rsidRPr="002E53B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- تقييم الأعمال الجماعية والفردية بشكل دوري</w:t>
              </w:r>
            </w:ins>
          </w:p>
          <w:p w14:paraId="36D2EE3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80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180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AE2B55B" w14:textId="77777777" w:rsidR="00C21DD5" w:rsidRP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181" w:author="فيصل طيفور أحمد حاج عمر" w:date="2023-10-06T16:1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82" w:author="فيصل طيفور أحمد حاج عمر" w:date="2023-10-06T16:12:00Z">
              <w:r w:rsidRPr="00C21D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ولاً : الدراسة النظرية :</w:t>
              </w:r>
            </w:ins>
          </w:p>
          <w:p w14:paraId="46544457" w14:textId="77777777" w:rsidR="00C21DD5" w:rsidRP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183" w:author="فيصل طيفور أحمد حاج عمر" w:date="2023-10-06T16:1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84" w:author="فيصل طيفور أحمد حاج عمر" w:date="2023-10-06T16:12:00Z">
              <w:r w:rsidRPr="00C21D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-الدلالة، تعريفها، وأنواعها.</w:t>
              </w:r>
            </w:ins>
          </w:p>
          <w:p w14:paraId="5BF1116D" w14:textId="29CEA71B" w:rsidR="00652624" w:rsidRPr="004F3D2F" w:rsidRDefault="00C21DD5" w:rsidP="00C21DD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85" w:author="فيصل طيفور أحمد حاج عمر" w:date="2023-10-06T16:12:00Z">
              <w:r w:rsidRPr="00C21D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-دلالة اللفظ على المعنى بين الجمهور والحنفية، ومقارنة بين تقسيماتهم.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503FB469" w:rsidR="00652624" w:rsidRPr="004F3D2F" w:rsidRDefault="00C21DD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86" w:author="فيصل طيفور أحمد حاج عمر" w:date="2023-10-06T16:1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6</w:t>
              </w:r>
            </w:ins>
          </w:p>
        </w:tc>
      </w:tr>
      <w:tr w:rsidR="00E064B0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09A0BBA3" w14:textId="77777777" w:rsidR="00C21DD5" w:rsidRPr="00C21DD5" w:rsidRDefault="00C21DD5" w:rsidP="00C21DD5">
            <w:pPr>
              <w:spacing w:after="0" w:line="240" w:lineRule="auto"/>
              <w:ind w:right="43"/>
              <w:jc w:val="center"/>
              <w:rPr>
                <w:ins w:id="187" w:author="فيصل طيفور أحمد حاج عمر" w:date="2023-10-06T16:1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88" w:author="فيصل طيفور أحمد حاج عمر" w:date="2023-10-06T16:13:00Z">
              <w:r w:rsidRPr="00C21D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  <w:r w:rsidRPr="00C21D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lang w:bidi="ar-EG"/>
                </w:rPr>
                <w:t>-</w:t>
              </w:r>
              <w:r w:rsidRPr="00C21D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دلالة اللفظ على المعنى باعتبار الوضع( الطلب، العموم)</w:t>
              </w:r>
              <w:r w:rsidRPr="00C21D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lang w:bidi="ar-EG"/>
                </w:rPr>
                <w:t>.</w:t>
              </w:r>
            </w:ins>
          </w:p>
          <w:p w14:paraId="1DA4373F" w14:textId="764B00ED" w:rsidR="00652624" w:rsidRPr="004F3D2F" w:rsidRDefault="00C21DD5" w:rsidP="00C21DD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89" w:author="فيصل طيفور أحمد حاج عمر" w:date="2023-10-06T16:13:00Z">
              <w:r w:rsidRPr="00C21D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4-دلالة اللفظ على المعنى باعتبار النطق.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33C7A926" w:rsidR="00652624" w:rsidRPr="004F3D2F" w:rsidRDefault="00C21DD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90" w:author="فيصل طيفور أحمد حاج عمر" w:date="2023-10-06T16:1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6</w:t>
              </w:r>
            </w:ins>
          </w:p>
        </w:tc>
      </w:tr>
      <w:tr w:rsidR="00E064B0" w:rsidRPr="004F3D2F" w14:paraId="01239ACA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1FC97507" w14:textId="77777777" w:rsidR="00652624" w:rsidRDefault="00C21DD5" w:rsidP="008B4C8B">
            <w:pPr>
              <w:bidi/>
              <w:spacing w:after="0" w:line="240" w:lineRule="auto"/>
              <w:ind w:right="43"/>
              <w:jc w:val="center"/>
              <w:rPr>
                <w:ins w:id="191" w:author="فيصل طيفور أحمد حاج عمر" w:date="2023-10-06T16:1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192" w:author="فيصل طيفور أحمد حاج عمر" w:date="2023-10-06T16:1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514679F3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193" w:author="فيصل طيفور أحمد حاج عمر" w:date="2023-10-06T16:1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1503465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194" w:author="فيصل طيفور أحمد حاج عمر" w:date="2023-10-06T16:1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A40D8B0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195" w:author="فيصل طيفور أحمد حاج عمر" w:date="2023-10-06T16:1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DF5B659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196" w:author="فيصل طيفور أحمد حاج عمر" w:date="2023-10-06T16:1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878E538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197" w:author="فيصل طيفور أحمد حاج عمر" w:date="2023-10-06T16:1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00BFE92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198" w:author="فيصل طيفور أحمد حاج عمر" w:date="2023-10-06T16:1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B829AEA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199" w:author="فيصل طيفور أحمد حاج عمر" w:date="2023-10-06T16:1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66D4C73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200" w:author="فيصل طيفور أحمد حاج عمر" w:date="2023-10-06T16:1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01" w:author="فيصل طيفور أحمد حاج عمر" w:date="2023-10-06T16:1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50DC0463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202" w:author="فيصل طيفور أحمد حاج عمر" w:date="2023-10-06T16:1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DB88F12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03" w:author="فيصل طيفور أحمد حاج عمر" w:date="2023-10-06T16:1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5EE571B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204" w:author="فيصل طيفور أحمد حاج عمر" w:date="2023-10-06T16:1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05" w:author="فيصل طيفور أحمد حاج عمر" w:date="2023-10-06T16:1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5</w:t>
              </w:r>
            </w:ins>
          </w:p>
          <w:p w14:paraId="2C500ABB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206" w:author="فيصل طيفور أحمد حاج عمر" w:date="2023-10-06T16:1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44A3D42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207" w:author="فيصل طيفور أحمد حاج عمر" w:date="2023-10-06T16:1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1D2DE6B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08" w:author="فيصل طيفور أحمد حاج عمر" w:date="2023-10-06T16:1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4945D70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09" w:author="فيصل طيفور أحمد حاج عمر" w:date="2023-10-06T16:1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C96C63C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10" w:author="فيصل طيفور أحمد حاج عمر" w:date="2023-10-06T16:1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2B4CEF0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211" w:author="فيصل طيفور أحمد حاج عمر" w:date="2023-10-06T16:1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12" w:author="فيصل طيفور أحمد حاج عمر" w:date="2023-10-06T16:1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6</w:t>
              </w:r>
            </w:ins>
          </w:p>
          <w:p w14:paraId="3E5BF028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213" w:author="فيصل طيفور أحمد حاج عمر" w:date="2023-10-06T16:1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379407D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214" w:author="فيصل طيفور أحمد حاج عمر" w:date="2023-10-06T16:1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15" w:author="فيصل طيفور أحمد حاج عمر" w:date="2023-10-06T16:1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7</w:t>
              </w:r>
            </w:ins>
          </w:p>
          <w:p w14:paraId="3DD22389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216" w:author="فيصل طيفور أحمد حاج عمر" w:date="2023-10-06T16:1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9988408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217" w:author="فيصل طيفور أحمد حاج عمر" w:date="2023-10-06T16:1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D2E55ED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218" w:author="فيصل طيفور أحمد حاج عمر" w:date="2023-10-06T16:1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F9B3646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219" w:author="فيصل طيفور أحمد حاج عمر" w:date="2023-10-06T16:1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20" w:author="فيصل طيفور أحمد حاج عمر" w:date="2023-10-06T16:1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8</w:t>
              </w:r>
            </w:ins>
          </w:p>
          <w:p w14:paraId="61F09DF7" w14:textId="0EC3F1C7" w:rsidR="00C21DD5" w:rsidRPr="004F3D2F" w:rsidRDefault="00C21DD5" w:rsidP="00C21DD5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7E507A8A" w14:textId="77777777" w:rsidR="00C21DD5" w:rsidRP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221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22" w:author="فيصل طيفور أحمد حاج عمر" w:date="2023-10-06T16:15:00Z">
              <w:r w:rsidRPr="00C21D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5-دلالة اللفظ على المعنى باعتبار الوضوح والخفاء.</w:t>
              </w:r>
            </w:ins>
          </w:p>
          <w:p w14:paraId="7079EC8D" w14:textId="77777777" w:rsidR="00C21DD5" w:rsidRP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223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24" w:author="فيصل طيفور أحمد حاج عمر" w:date="2023-10-06T16:15:00Z">
              <w:r w:rsidRPr="00C21D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6-دلالة اللفظ على المعنى باعتبار الاستعمال.</w:t>
              </w:r>
            </w:ins>
          </w:p>
          <w:p w14:paraId="1C51A7EC" w14:textId="77777777" w:rsidR="00652624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225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26" w:author="فيصل طيفور أحمد حاج عمر" w:date="2023-10-06T16:15:00Z">
              <w:r w:rsidRPr="00C21DD5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يتم العناية بدراسة الحقيقة للمصطلحات الأصولية، والتقاسيم، والأركان، والشروط، والمقارنة بين منهج الجمهور والحنفية، وأهم القضايا.</w:t>
              </w:r>
            </w:ins>
          </w:p>
          <w:p w14:paraId="1C2977E3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27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87C268E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28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1D1A2AC" w14:textId="77777777" w:rsidR="00F42B19" w:rsidRP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29" w:author="فيصل طيفور أحمد حاج عمر" w:date="2023-10-06T16:1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230" w:author="فيصل طيفور أحمد حاج عمر" w:date="2023-10-06T16:16:00Z">
              <w:r w:rsidRPr="00F42B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ثانياً : الدراسة التطبيقية:</w:t>
              </w:r>
            </w:ins>
          </w:p>
          <w:p w14:paraId="525A7D9F" w14:textId="77777777" w:rsidR="00F42B19" w:rsidRP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31" w:author="فيصل طيفور أحمد حاج عمر" w:date="2023-10-06T16:1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232" w:author="فيصل طيفور أحمد حاج عمر" w:date="2023-10-06T16:16:00Z">
              <w:r w:rsidRPr="00F42B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1- دلالات الأمر (الحكم التكليفي، الوقت، العدد).</w:t>
              </w:r>
            </w:ins>
          </w:p>
          <w:p w14:paraId="2DBD7F86" w14:textId="74920E22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33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34" w:author="فيصل طيفور أحمد حاج عمر" w:date="2023-10-06T16:16:00Z">
              <w:r w:rsidRPr="00F42B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2-دلالة النهي على التحريم والفساد.</w:t>
              </w:r>
            </w:ins>
          </w:p>
          <w:p w14:paraId="6FA1A2D8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35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82C4EF3" w14:textId="77777777" w:rsidR="00F42B19" w:rsidRP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36" w:author="فيصل طيفور أحمد حاج عمر" w:date="2023-10-06T16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237" w:author="فيصل طيفور أحمد حاج عمر" w:date="2023-10-06T16:17:00Z">
              <w:r w:rsidRPr="00F42B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3-العبرة بعموم اللفظ لا بخصوص السبب.</w:t>
              </w:r>
            </w:ins>
          </w:p>
          <w:p w14:paraId="61BA8F16" w14:textId="16DDA090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38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39" w:author="فيصل طيفور أحمد حاج عمر" w:date="2023-10-06T16:17:00Z">
              <w:r w:rsidRPr="00F42B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4-عموم المقتضى.</w:t>
              </w:r>
            </w:ins>
          </w:p>
          <w:p w14:paraId="21B85454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240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0A9F40E" w14:textId="139B81A2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41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42" w:author="فيصل طيفور أحمد حاج عمر" w:date="2023-10-06T16:17:00Z">
              <w:r w:rsidRPr="00F42B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5-التخصيص بالأدلة المختلف فيها.</w:t>
              </w:r>
            </w:ins>
          </w:p>
          <w:p w14:paraId="16CFEFB4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43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578156A2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44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0E048A4" w14:textId="38BE262D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45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46" w:author="فيصل طيفور أحمد حاج عمر" w:date="2023-10-06T16:18:00Z">
              <w:r w:rsidRPr="00F42B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6- حجية مفهوم المخالفة.</w:t>
              </w:r>
            </w:ins>
          </w:p>
          <w:p w14:paraId="43A9DA8C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247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24D8844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248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0013E21E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249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52870842" w14:textId="3F5F024D" w:rsidR="00C21DD5" w:rsidRDefault="00F42B19" w:rsidP="00C21DD5">
            <w:pPr>
              <w:bidi/>
              <w:spacing w:after="0" w:line="240" w:lineRule="auto"/>
              <w:ind w:right="43"/>
              <w:jc w:val="center"/>
              <w:rPr>
                <w:ins w:id="250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51" w:author="فيصل طيفور أحمد حاج عمر" w:date="2023-10-06T16:19:00Z">
              <w:r w:rsidRPr="00F42B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6- حجية مفهوم المخالفة.</w:t>
              </w:r>
            </w:ins>
          </w:p>
          <w:p w14:paraId="03531B2B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252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5C3B5B91" w14:textId="77777777" w:rsidR="00C21DD5" w:rsidRDefault="00C21DD5" w:rsidP="00C21DD5">
            <w:pPr>
              <w:bidi/>
              <w:spacing w:after="0" w:line="240" w:lineRule="auto"/>
              <w:ind w:right="43"/>
              <w:jc w:val="center"/>
              <w:rPr>
                <w:ins w:id="253" w:author="فيصل طيفور أحمد حاج عمر" w:date="2023-10-06T16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799577F1" w14:textId="2101C7CD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54" w:author="فيصل طيفور أحمد حاج عمر" w:date="2023-10-06T16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55" w:author="فيصل طيفور أحمد حاج عمر" w:date="2023-10-06T16:19:00Z">
              <w:r w:rsidRPr="00F42B1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8-التعارض بين الدلالات عند الجمهور، وعند الحنفية، وأثرها الفقهي.</w:t>
              </w:r>
            </w:ins>
          </w:p>
          <w:p w14:paraId="2D963779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56" w:author="فيصل طيفور أحمد حاج عمر" w:date="2023-10-06T16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38EB5BD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57" w:author="فيصل طيفور أحمد حاج عمر" w:date="2023-10-06T16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6E8FB9F" w14:textId="1074D722" w:rsidR="00F42B19" w:rsidRPr="004F3D2F" w:rsidRDefault="00F42B19" w:rsidP="00F42B19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D0E715D" w14:textId="77777777" w:rsidR="00652624" w:rsidRDefault="00F42B19" w:rsidP="008B4C8B">
            <w:pPr>
              <w:bidi/>
              <w:spacing w:after="0" w:line="240" w:lineRule="auto"/>
              <w:ind w:right="43"/>
              <w:jc w:val="center"/>
              <w:rPr>
                <w:ins w:id="258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59" w:author="فيصل طيفور أحمد حاج عمر" w:date="2023-10-06T16:1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6</w:t>
              </w:r>
            </w:ins>
          </w:p>
          <w:p w14:paraId="28E758F7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60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11446A1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61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624C1C3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62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E040FDC" w14:textId="369D2A4B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63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64" w:author="فيصل طيفور أحمد حاج عمر" w:date="2023-10-06T16:1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6</w:t>
              </w:r>
            </w:ins>
          </w:p>
          <w:p w14:paraId="1BCEDE25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65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1EA46AA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66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65089FE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67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5BBCD0D" w14:textId="3A56D278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68" w:author="فيصل طيفور أحمد حاج عمر" w:date="2023-10-06T16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69" w:author="فيصل طيفور أحمد حاج عمر" w:date="2023-10-06T16:1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6</w:t>
              </w:r>
            </w:ins>
          </w:p>
          <w:p w14:paraId="0EF26243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70" w:author="فيصل طيفور أحمد حاج عمر" w:date="2023-10-06T16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D86E76F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71" w:author="فيصل طيفور أحمد حاج عمر" w:date="2023-10-06T16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A4BD928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72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14FE76A" w14:textId="262CEAE0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73" w:author="فيصل طيفور أحمد حاج عمر" w:date="2023-10-06T16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74" w:author="فيصل طيفور أحمد حاج عمر" w:date="2023-10-06T16:1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6B9723BA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75" w:author="فيصل طيفور أحمد حاج عمر" w:date="2023-10-06T16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39B66EF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76" w:author="فيصل طيفور أحمد حاج عمر" w:date="2023-10-06T16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211BABA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77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026BA93" w14:textId="737C4F5E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78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79" w:author="فيصل طيفور أحمد حاج عمر" w:date="2023-10-06T16:1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45CEF9A3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80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2F4AB70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81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4C19D1C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82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9F7AEE7" w14:textId="3D4893EB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83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284" w:author="فيصل طيفور أحمد حاج عمر" w:date="2023-10-06T16:1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2EFB3B67" w14:textId="77777777" w:rsidR="00F42B19" w:rsidRDefault="00F42B19" w:rsidP="00F42B19">
            <w:pPr>
              <w:bidi/>
              <w:spacing w:after="0" w:line="240" w:lineRule="auto"/>
              <w:ind w:right="43"/>
              <w:jc w:val="center"/>
              <w:rPr>
                <w:ins w:id="285" w:author="فيصل طيفور أحمد حاج عمر" w:date="2023-10-06T16:1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309FC60" w14:textId="3EAC2C62" w:rsidR="00F42B19" w:rsidRPr="004F3D2F" w:rsidRDefault="00F42B19" w:rsidP="00F42B19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86" w:author="فيصل طيفور أحمد حاج عمر" w:date="2023-10-06T16:2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6</w:t>
              </w:r>
            </w:ins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128EFFB4" w:rsidR="00652624" w:rsidRPr="004F3D2F" w:rsidRDefault="00F42B19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ins w:id="287" w:author="فيصل طيفور أحمد حاج عمر" w:date="2023-10-06T16:20:00Z">
              <w:r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45</w:t>
              </w:r>
            </w:ins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288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288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0CCB3C80" w:rsidR="00E434B1" w:rsidRPr="004F3D2F" w:rsidRDefault="00F42B19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289" w:author="فيصل طيفور أحمد حاج عمر" w:date="2023-10-06T16:21:00Z">
              <w:r w:rsidRPr="00F42B19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>كتابة بحوث مستمرة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6A75612C" w14:textId="15DCE939" w:rsidR="00E434B1" w:rsidRPr="004F3D2F" w:rsidRDefault="00F42B19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90" w:author="فيصل طيفور أحمد حاج عمر" w:date="2023-10-06T16:2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طيلة الفصل الدراسي 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341DD137" w14:textId="7F77DB6F" w:rsidR="00E434B1" w:rsidRPr="004F3D2F" w:rsidRDefault="00F42B19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91" w:author="فيصل طيفور أحمد حاج عمر" w:date="2023-10-06T16:2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</w:tc>
      </w:tr>
      <w:tr w:rsidR="00E434B1" w:rsidRPr="004F3D2F" w14:paraId="74E15B81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095D6304" w:rsidR="00E434B1" w:rsidRPr="004F3D2F" w:rsidRDefault="00F42B19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292" w:author="فيصل طيفور أحمد حاج عمر" w:date="2023-10-06T16:21:00Z">
              <w:r w:rsidRPr="00F42B19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>اختبارات تقييم مستمرة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0C291468" w14:textId="70DDC54A" w:rsidR="00E434B1" w:rsidRPr="004F3D2F" w:rsidRDefault="00F42B19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93" w:author="فيصل طيفور أحمد حاج عمر" w:date="2023-10-06T16:2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خامس و</w:t>
              </w:r>
            </w:ins>
            <w:ins w:id="294" w:author="فيصل طيفور أحمد حاج عمر" w:date="2023-10-06T16:2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العاشر 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1F009859" w14:textId="5F78781B" w:rsidR="00E434B1" w:rsidRPr="004F3D2F" w:rsidRDefault="00F42B19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95" w:author="فيصل طيفور أحمد حاج عمر" w:date="2023-10-06T16:2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5</w:t>
              </w:r>
            </w:ins>
          </w:p>
        </w:tc>
      </w:tr>
      <w:tr w:rsidR="00E434B1" w:rsidRPr="004F3D2F" w14:paraId="4C3BDAD4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D0FEBF9" w14:textId="323477BE" w:rsidR="00E434B1" w:rsidRPr="004F3D2F" w:rsidRDefault="00F42B19" w:rsidP="00F42B19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296" w:author="فيصل طيفور أحمد حاج عمر" w:date="2023-10-06T16:22:00Z">
              <w:r w:rsidRPr="00F42B19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المشاركة والحوار داخل القاعة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76DC920F" w14:textId="05B23C0E" w:rsidR="00E434B1" w:rsidRPr="004F3D2F" w:rsidRDefault="00F42B19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97" w:author="فيصل طيفور أحمد حاج عمر" w:date="2023-10-06T16:2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طيلة الفصل الدراسي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06DC4B27" w14:textId="2C3169B9" w:rsidR="00E434B1" w:rsidRPr="004F3D2F" w:rsidRDefault="00F42B19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298" w:author="فيصل طيفور أحمد حاج عمر" w:date="2023-10-06T16:2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</w:t>
              </w:r>
            </w:ins>
          </w:p>
        </w:tc>
      </w:tr>
      <w:tr w:rsidR="00E434B1" w:rsidRPr="004F3D2F" w14:paraId="10F62F8E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37C01ABE" w14:textId="77777777" w:rsidR="00E434B1" w:rsidRDefault="00F42B19" w:rsidP="00F42B19">
            <w:pPr>
              <w:bidi/>
              <w:spacing w:after="0" w:line="240" w:lineRule="auto"/>
              <w:ind w:right="43"/>
              <w:rPr>
                <w:ins w:id="299" w:author="فيصل طيفور أحمد حاج عمر" w:date="2023-10-06T16:2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00" w:author="فيصل طيفور أحمد حاج عمر" w:date="2023-10-06T16:2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480A470D" w14:textId="77777777" w:rsidR="00F42B19" w:rsidRDefault="00F42B19" w:rsidP="00F42B19">
            <w:pPr>
              <w:bidi/>
              <w:spacing w:after="0" w:line="240" w:lineRule="auto"/>
              <w:ind w:right="43"/>
              <w:rPr>
                <w:ins w:id="301" w:author="فيصل طيفور أحمد حاج عمر" w:date="2023-10-06T16:2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3F46B9F" w14:textId="77777777" w:rsidR="00F42B19" w:rsidRDefault="00F42B19" w:rsidP="00F42B19">
            <w:pPr>
              <w:bidi/>
              <w:spacing w:after="0" w:line="240" w:lineRule="auto"/>
              <w:ind w:right="43"/>
              <w:rPr>
                <w:ins w:id="302" w:author="فيصل طيفور أحمد حاج عمر" w:date="2023-10-06T16:2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F46D1AE" w14:textId="245D8065" w:rsidR="00F42B19" w:rsidRPr="004F3D2F" w:rsidRDefault="00F42B1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pPrChange w:id="303" w:author="فيصل طيفور أحمد حاج عمر" w:date="2023-10-06T16:23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304" w:author="فيصل طيفور أحمد حاج عمر" w:date="2023-10-06T16:2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5</w:t>
              </w:r>
            </w:ins>
          </w:p>
        </w:tc>
        <w:tc>
          <w:tcPr>
            <w:tcW w:w="5395" w:type="dxa"/>
            <w:shd w:val="clear" w:color="auto" w:fill="D9D9D9" w:themeFill="background1" w:themeFillShade="D9"/>
          </w:tcPr>
          <w:p w14:paraId="2F398DE0" w14:textId="77777777" w:rsidR="00E434B1" w:rsidRDefault="00F42B19" w:rsidP="00F42B19">
            <w:pPr>
              <w:bidi/>
              <w:spacing w:after="0" w:line="240" w:lineRule="auto"/>
              <w:ind w:right="43"/>
              <w:jc w:val="lowKashida"/>
              <w:rPr>
                <w:ins w:id="305" w:author="فيصل طيفور أحمد حاج عمر" w:date="2023-10-06T16:2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306" w:author="فيصل طيفور أحمد حاج عمر" w:date="2023-10-06T16:23:00Z">
              <w:r w:rsidRPr="00F42B19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أوراق عمل</w:t>
              </w:r>
            </w:ins>
          </w:p>
          <w:p w14:paraId="3BE64E49" w14:textId="77777777" w:rsidR="00F42B19" w:rsidRDefault="00F42B19" w:rsidP="00F42B19">
            <w:pPr>
              <w:bidi/>
              <w:spacing w:after="0" w:line="240" w:lineRule="auto"/>
              <w:ind w:right="43"/>
              <w:jc w:val="lowKashida"/>
              <w:rPr>
                <w:ins w:id="307" w:author="فيصل طيفور أحمد حاج عمر" w:date="2023-10-06T16:2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54598395" w14:textId="77777777" w:rsidR="00F42B19" w:rsidRDefault="00F42B19" w:rsidP="00F42B19">
            <w:pPr>
              <w:bidi/>
              <w:spacing w:after="0" w:line="240" w:lineRule="auto"/>
              <w:ind w:right="43"/>
              <w:jc w:val="lowKashida"/>
              <w:rPr>
                <w:ins w:id="308" w:author="فيصل طيفور أحمد حاج عمر" w:date="2023-10-06T16:2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AE6D1CF" w14:textId="36ED0B13" w:rsidR="00F42B19" w:rsidRPr="004F3D2F" w:rsidRDefault="00F42B19" w:rsidP="00F42B19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309" w:author="فيصل طيفور أحمد حاج عمر" w:date="2023-10-06T16:24:00Z">
              <w:r w:rsidRPr="00F42B19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الاختبار النهائي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5983D0A9" w14:textId="77777777" w:rsidR="00E434B1" w:rsidRDefault="00F42B19" w:rsidP="008B4C8B">
            <w:pPr>
              <w:bidi/>
              <w:spacing w:after="0" w:line="240" w:lineRule="auto"/>
              <w:ind w:right="43"/>
              <w:jc w:val="lowKashida"/>
              <w:rPr>
                <w:ins w:id="310" w:author="فيصل طيفور أحمد حاج عمر" w:date="2023-10-06T16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11" w:author="فيصل طيفور أحمد حاج عمر" w:date="2023-10-06T16:2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طيلة الفصل الدراسي </w:t>
              </w:r>
            </w:ins>
          </w:p>
          <w:p w14:paraId="42C77908" w14:textId="77777777" w:rsidR="00F42B19" w:rsidRDefault="00F42B19" w:rsidP="00F42B19">
            <w:pPr>
              <w:bidi/>
              <w:spacing w:after="0" w:line="240" w:lineRule="auto"/>
              <w:ind w:right="43"/>
              <w:jc w:val="lowKashida"/>
              <w:rPr>
                <w:ins w:id="312" w:author="فيصل طيفور أحمد حاج عمر" w:date="2023-10-06T16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AFEDB75" w14:textId="77777777" w:rsidR="00F42B19" w:rsidRDefault="00F42B19" w:rsidP="00F42B19">
            <w:pPr>
              <w:bidi/>
              <w:spacing w:after="0" w:line="240" w:lineRule="auto"/>
              <w:ind w:right="43"/>
              <w:jc w:val="lowKashida"/>
              <w:rPr>
                <w:ins w:id="313" w:author="فيصل طيفور أحمد حاج عمر" w:date="2023-10-06T16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40BC4A0" w14:textId="51A2DDB8" w:rsidR="00F42B19" w:rsidRPr="004F3D2F" w:rsidRDefault="00F42B19" w:rsidP="00F42B19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14" w:author="فيصل طيفور أحمد حاج عمر" w:date="2023-10-06T16:2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نهاية الفصل الدراسي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6F63F015" w14:textId="77777777" w:rsidR="00E434B1" w:rsidRDefault="00F42B19" w:rsidP="008B4C8B">
            <w:pPr>
              <w:bidi/>
              <w:spacing w:after="0" w:line="240" w:lineRule="auto"/>
              <w:ind w:right="43"/>
              <w:jc w:val="lowKashida"/>
              <w:rPr>
                <w:ins w:id="315" w:author="فيصل طيفور أحمد حاج عمر" w:date="2023-10-06T16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16" w:author="فيصل طيفور أحمد حاج عمر" w:date="2023-10-06T16:2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  <w:p w14:paraId="7B224D87" w14:textId="77777777" w:rsidR="00F42B19" w:rsidRDefault="00F42B19" w:rsidP="00F42B19">
            <w:pPr>
              <w:bidi/>
              <w:spacing w:after="0" w:line="240" w:lineRule="auto"/>
              <w:ind w:right="43"/>
              <w:jc w:val="lowKashida"/>
              <w:rPr>
                <w:ins w:id="317" w:author="فيصل طيفور أحمد حاج عمر" w:date="2023-10-06T16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2492866" w14:textId="77777777" w:rsidR="00F42B19" w:rsidRDefault="00F42B19" w:rsidP="00F42B19">
            <w:pPr>
              <w:bidi/>
              <w:spacing w:after="0" w:line="240" w:lineRule="auto"/>
              <w:ind w:right="43"/>
              <w:jc w:val="lowKashida"/>
              <w:rPr>
                <w:ins w:id="318" w:author="فيصل طيفور أحمد حاج عمر" w:date="2023-10-06T16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7FBF14B" w14:textId="77777777" w:rsidR="00F42B19" w:rsidRDefault="00F42B19" w:rsidP="00F42B19">
            <w:pPr>
              <w:bidi/>
              <w:spacing w:after="0" w:line="240" w:lineRule="auto"/>
              <w:ind w:right="43"/>
              <w:jc w:val="lowKashida"/>
              <w:rPr>
                <w:ins w:id="319" w:author="فيصل طيفور أحمد حاج عمر" w:date="2023-10-06T16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B564502" w14:textId="77777777" w:rsidR="00F42B19" w:rsidRDefault="00F42B19" w:rsidP="00F42B19">
            <w:pPr>
              <w:bidi/>
              <w:spacing w:after="0" w:line="240" w:lineRule="auto"/>
              <w:ind w:right="43"/>
              <w:jc w:val="lowKashida"/>
              <w:rPr>
                <w:ins w:id="320" w:author="فيصل طيفور أحمد حاج عمر" w:date="2023-10-06T16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282DA1C" w14:textId="10F42D2A" w:rsidR="00F42B19" w:rsidRPr="004F3D2F" w:rsidRDefault="00F42B19" w:rsidP="00F42B19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21" w:author="فيصل طيفور أحمد حاج عمر" w:date="2023-10-06T16:2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0</w:t>
              </w:r>
            </w:ins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22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322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676A8766" w14:textId="77777777" w:rsidR="00313D22" w:rsidRPr="00313D22" w:rsidRDefault="00313D22" w:rsidP="00313D22">
            <w:pPr>
              <w:bidi/>
              <w:spacing w:line="276" w:lineRule="auto"/>
              <w:jc w:val="lowKashida"/>
              <w:rPr>
                <w:ins w:id="323" w:author="فيصل طيفور أحمد حاج عمر" w:date="2023-10-06T16:25:00Z"/>
                <w:rFonts w:ascii="Sakkal Majalla" w:hAnsi="Sakkal Majalla" w:cs="Sakkal Majalla"/>
                <w:sz w:val="28"/>
                <w:szCs w:val="28"/>
              </w:rPr>
            </w:pPr>
            <w:ins w:id="324" w:author="فيصل طيفور أحمد حاج عمر" w:date="2023-10-06T16:25:00Z">
              <w:r w:rsidRPr="00313D22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المعتمد في أصول الفقه، لأبي الحسين البصري المعتزلي.</w:t>
              </w:r>
            </w:ins>
          </w:p>
          <w:p w14:paraId="7CD9536E" w14:textId="77777777" w:rsidR="00313D22" w:rsidRPr="00313D22" w:rsidRDefault="00313D22" w:rsidP="00313D22">
            <w:pPr>
              <w:bidi/>
              <w:spacing w:line="276" w:lineRule="auto"/>
              <w:jc w:val="lowKashida"/>
              <w:rPr>
                <w:ins w:id="325" w:author="فيصل طيفور أحمد حاج عمر" w:date="2023-10-06T16:25:00Z"/>
                <w:rFonts w:ascii="Sakkal Majalla" w:hAnsi="Sakkal Majalla" w:cs="Sakkal Majalla"/>
                <w:sz w:val="28"/>
                <w:szCs w:val="28"/>
              </w:rPr>
            </w:pPr>
            <w:ins w:id="326" w:author="فيصل طيفور أحمد حاج عمر" w:date="2023-10-06T16:25:00Z">
              <w:r w:rsidRPr="00313D22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العدة في أصول الفقه، للقاضي أبي يعلي الحنبلي.</w:t>
              </w:r>
            </w:ins>
          </w:p>
          <w:p w14:paraId="38629B12" w14:textId="77777777" w:rsidR="00313D22" w:rsidRPr="00313D22" w:rsidRDefault="00313D22" w:rsidP="00313D22">
            <w:pPr>
              <w:bidi/>
              <w:spacing w:line="276" w:lineRule="auto"/>
              <w:jc w:val="lowKashida"/>
              <w:rPr>
                <w:ins w:id="327" w:author="فيصل طيفور أحمد حاج عمر" w:date="2023-10-06T16:25:00Z"/>
                <w:rFonts w:ascii="Sakkal Majalla" w:hAnsi="Sakkal Majalla" w:cs="Sakkal Majalla"/>
                <w:sz w:val="28"/>
                <w:szCs w:val="28"/>
              </w:rPr>
            </w:pPr>
            <w:ins w:id="328" w:author="فيصل طيفور أحمد حاج عمر" w:date="2023-10-06T16:25:00Z">
              <w:r w:rsidRPr="00313D22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الإحكام في أصول الإحكام، لسيف الدين الآمدي .</w:t>
              </w:r>
            </w:ins>
          </w:p>
          <w:p w14:paraId="39E3E1F9" w14:textId="77777777" w:rsidR="00313D22" w:rsidRPr="00313D22" w:rsidRDefault="00313D22" w:rsidP="00313D22">
            <w:pPr>
              <w:bidi/>
              <w:spacing w:line="276" w:lineRule="auto"/>
              <w:jc w:val="lowKashida"/>
              <w:rPr>
                <w:ins w:id="329" w:author="فيصل طيفور أحمد حاج عمر" w:date="2023-10-06T16:25:00Z"/>
                <w:rFonts w:ascii="Sakkal Majalla" w:hAnsi="Sakkal Majalla" w:cs="Sakkal Majalla"/>
                <w:sz w:val="28"/>
                <w:szCs w:val="28"/>
              </w:rPr>
            </w:pPr>
            <w:ins w:id="330" w:author="فيصل طيفور أحمد حاج عمر" w:date="2023-10-06T16:25:00Z">
              <w:r w:rsidRPr="00313D22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المستصفى في علم أصول الفقه، لآبي حامد الغزالي.</w:t>
              </w:r>
            </w:ins>
          </w:p>
          <w:p w14:paraId="7660DE87" w14:textId="77777777" w:rsidR="00313D22" w:rsidRPr="00313D22" w:rsidRDefault="00313D22" w:rsidP="00313D22">
            <w:pPr>
              <w:bidi/>
              <w:spacing w:line="276" w:lineRule="auto"/>
              <w:jc w:val="lowKashida"/>
              <w:rPr>
                <w:ins w:id="331" w:author="فيصل طيفور أحمد حاج عمر" w:date="2023-10-06T16:25:00Z"/>
                <w:rFonts w:ascii="Sakkal Majalla" w:hAnsi="Sakkal Majalla" w:cs="Sakkal Majalla"/>
                <w:sz w:val="28"/>
                <w:szCs w:val="28"/>
              </w:rPr>
            </w:pPr>
            <w:ins w:id="332" w:author="فيصل طيفور أحمد حاج عمر" w:date="2023-10-06T16:25:00Z">
              <w:r w:rsidRPr="00313D22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المحصول في علم الأصول للفخر الرازي.</w:t>
              </w:r>
            </w:ins>
          </w:p>
          <w:p w14:paraId="38D2BACD" w14:textId="7D45CF69" w:rsidR="00D8287E" w:rsidRPr="001D17F2" w:rsidRDefault="00313D22" w:rsidP="00313D22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333" w:author="فيصل طيفور أحمد حاج عمر" w:date="2023-10-06T16:25:00Z">
              <w:r w:rsidRPr="00313D22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كشف الأسرار للبخاري.</w:t>
              </w:r>
            </w:ins>
          </w:p>
        </w:tc>
      </w:tr>
      <w:tr w:rsidR="00D8287E" w:rsidRPr="004F3D2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10E81B77" w14:textId="77777777" w:rsidR="00313D22" w:rsidRPr="00313D22" w:rsidRDefault="00313D22" w:rsidP="00313D22">
            <w:pPr>
              <w:bidi/>
              <w:spacing w:line="276" w:lineRule="auto"/>
              <w:jc w:val="lowKashida"/>
              <w:rPr>
                <w:ins w:id="334" w:author="فيصل طيفور أحمد حاج عمر" w:date="2023-10-06T16:26:00Z"/>
                <w:rFonts w:ascii="Sakkal Majalla" w:hAnsi="Sakkal Majalla" w:cs="Sakkal Majalla"/>
                <w:sz w:val="28"/>
                <w:szCs w:val="28"/>
              </w:rPr>
            </w:pPr>
            <w:ins w:id="335" w:author="فيصل طيفور أحمد حاج عمر" w:date="2023-10-06T16:26:00Z">
              <w:r w:rsidRPr="00313D22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شرح تنقيح الفصول في اختصار المحصول، لشهاب الدين القرافي</w:t>
              </w:r>
            </w:ins>
          </w:p>
          <w:p w14:paraId="337257B5" w14:textId="77777777" w:rsidR="00313D22" w:rsidRPr="00313D22" w:rsidRDefault="00313D22" w:rsidP="00313D22">
            <w:pPr>
              <w:bidi/>
              <w:spacing w:line="276" w:lineRule="auto"/>
              <w:jc w:val="lowKashida"/>
              <w:rPr>
                <w:ins w:id="336" w:author="فيصل طيفور أحمد حاج عمر" w:date="2023-10-06T16:26:00Z"/>
                <w:rFonts w:ascii="Sakkal Majalla" w:hAnsi="Sakkal Majalla" w:cs="Sakkal Majalla"/>
                <w:sz w:val="28"/>
                <w:szCs w:val="28"/>
              </w:rPr>
            </w:pPr>
            <w:ins w:id="337" w:author="فيصل طيفور أحمد حاج عمر" w:date="2023-10-06T16:26:00Z">
              <w:r w:rsidRPr="00313D22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نهاية الوصول في دراية الأصول، لصفي الدين الهندي</w:t>
              </w:r>
            </w:ins>
          </w:p>
          <w:p w14:paraId="449B8C6D" w14:textId="77777777" w:rsidR="00313D22" w:rsidRPr="00313D22" w:rsidRDefault="00313D22" w:rsidP="00313D22">
            <w:pPr>
              <w:bidi/>
              <w:spacing w:line="276" w:lineRule="auto"/>
              <w:jc w:val="lowKashida"/>
              <w:rPr>
                <w:ins w:id="338" w:author="فيصل طيفور أحمد حاج عمر" w:date="2023-10-06T16:26:00Z"/>
                <w:rFonts w:ascii="Sakkal Majalla" w:hAnsi="Sakkal Majalla" w:cs="Sakkal Majalla"/>
                <w:sz w:val="28"/>
                <w:szCs w:val="28"/>
              </w:rPr>
            </w:pPr>
            <w:ins w:id="339" w:author="فيصل طيفور أحمد حاج عمر" w:date="2023-10-06T16:26:00Z">
              <w:r w:rsidRPr="00313D22">
                <w:rPr>
                  <w:rFonts w:ascii="Sakkal Majalla" w:hAnsi="Sakkal Majalla" w:cs="Sakkal Majalla"/>
                  <w:sz w:val="28"/>
                  <w:szCs w:val="28"/>
                  <w:rtl/>
                </w:rPr>
                <w:lastRenderedPageBreak/>
                <w:t>- الواضح في أصول الفقه، لأبي الوفاء ابن عقيل</w:t>
              </w:r>
            </w:ins>
          </w:p>
          <w:p w14:paraId="1E670AFD" w14:textId="77777777" w:rsidR="00313D22" w:rsidRPr="00313D22" w:rsidRDefault="00313D22" w:rsidP="00313D22">
            <w:pPr>
              <w:bidi/>
              <w:spacing w:line="276" w:lineRule="auto"/>
              <w:jc w:val="lowKashida"/>
              <w:rPr>
                <w:ins w:id="340" w:author="فيصل طيفور أحمد حاج عمر" w:date="2023-10-06T16:26:00Z"/>
                <w:rFonts w:ascii="Sakkal Majalla" w:hAnsi="Sakkal Majalla" w:cs="Sakkal Majalla"/>
                <w:sz w:val="28"/>
                <w:szCs w:val="28"/>
              </w:rPr>
            </w:pPr>
            <w:ins w:id="341" w:author="فيصل طيفور أحمد حاج عمر" w:date="2023-10-06T16:26:00Z">
              <w:r w:rsidRPr="00313D22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نهاية السول شرح منها ج الوصول لجمال الدين الإسنوى.</w:t>
              </w:r>
            </w:ins>
          </w:p>
          <w:p w14:paraId="721D5A22" w14:textId="77777777" w:rsidR="00313D22" w:rsidRPr="00313D22" w:rsidRDefault="00313D22" w:rsidP="00313D22">
            <w:pPr>
              <w:bidi/>
              <w:spacing w:line="276" w:lineRule="auto"/>
              <w:jc w:val="lowKashida"/>
              <w:rPr>
                <w:ins w:id="342" w:author="فيصل طيفور أحمد حاج عمر" w:date="2023-10-06T16:26:00Z"/>
                <w:rFonts w:ascii="Sakkal Majalla" w:hAnsi="Sakkal Majalla" w:cs="Sakkal Majalla"/>
                <w:sz w:val="28"/>
                <w:szCs w:val="28"/>
              </w:rPr>
            </w:pPr>
            <w:ins w:id="343" w:author="فيصل طيفور أحمد حاج عمر" w:date="2023-10-06T16:26:00Z">
              <w:r w:rsidRPr="00313D22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تفسير النصوص في الفقه الإسلامي للدكتور محمد أديب الصالح.</w:t>
              </w:r>
            </w:ins>
          </w:p>
          <w:p w14:paraId="6B17BC77" w14:textId="77777777" w:rsidR="00313D22" w:rsidRPr="00313D22" w:rsidRDefault="00313D22" w:rsidP="00313D22">
            <w:pPr>
              <w:bidi/>
              <w:spacing w:line="276" w:lineRule="auto"/>
              <w:jc w:val="lowKashida"/>
              <w:rPr>
                <w:ins w:id="344" w:author="فيصل طيفور أحمد حاج عمر" w:date="2023-10-06T16:26:00Z"/>
                <w:rFonts w:ascii="Sakkal Majalla" w:hAnsi="Sakkal Majalla" w:cs="Sakkal Majalla"/>
                <w:sz w:val="28"/>
                <w:szCs w:val="28"/>
              </w:rPr>
            </w:pPr>
            <w:ins w:id="345" w:author="فيصل طيفور أحمد حاج عمر" w:date="2023-10-06T16:26:00Z">
              <w:r w:rsidRPr="00313D22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دلالات الألفاظ في مباحث الأصوليين للدكتور يعقوب الباحسين.</w:t>
              </w:r>
            </w:ins>
          </w:p>
          <w:p w14:paraId="03DDFA7F" w14:textId="08A613A6" w:rsidR="00D8287E" w:rsidRPr="001D17F2" w:rsidRDefault="00313D22" w:rsidP="00313D22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346" w:author="فيصل طيفور أحمد حاج عمر" w:date="2023-10-06T16:26:00Z">
              <w:r w:rsidRPr="00313D22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تعارض دلالات الألفاظ للدكتور عبدالعزيز العويد</w:t>
              </w:r>
            </w:ins>
          </w:p>
        </w:tc>
      </w:tr>
      <w:tr w:rsidR="00D8287E" w:rsidRPr="004F3D2F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080068DB" w14:textId="77777777" w:rsidR="00313D22" w:rsidRPr="00313D22" w:rsidRDefault="00313D22" w:rsidP="00313D22">
            <w:pPr>
              <w:bidi/>
              <w:spacing w:line="276" w:lineRule="auto"/>
              <w:jc w:val="lowKashida"/>
              <w:rPr>
                <w:ins w:id="347" w:author="فيصل طيفور أحمد حاج عمر" w:date="2023-10-06T16:26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348" w:author="فيصل طيفور أحمد حاج عمر" w:date="2023-10-06T16:26:00Z">
              <w:r w:rsidRPr="00313D22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</w:t>
              </w:r>
              <w:r w:rsidRPr="00313D22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</w:t>
              </w:r>
              <w:r w:rsidRPr="00313D22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موقع وزارة الشؤون الإسلامية ولأوقاف السعودية.</w:t>
              </w:r>
            </w:ins>
          </w:p>
          <w:p w14:paraId="12C34F0F" w14:textId="77777777" w:rsidR="00313D22" w:rsidRPr="00313D22" w:rsidRDefault="00313D22" w:rsidP="00313D22">
            <w:pPr>
              <w:bidi/>
              <w:spacing w:line="276" w:lineRule="auto"/>
              <w:jc w:val="lowKashida"/>
              <w:rPr>
                <w:ins w:id="349" w:author="فيصل طيفور أحمد حاج عمر" w:date="2023-10-06T16:26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350" w:author="فيصل طيفور أحمد حاج عمر" w:date="2023-10-06T16:26:00Z">
              <w:r w:rsidRPr="00313D22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</w:t>
              </w:r>
              <w:r w:rsidRPr="00313D22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</w:t>
              </w:r>
              <w:r w:rsidRPr="00313D22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موقع مدونة الأحكام القضائية.</w:t>
              </w:r>
            </w:ins>
          </w:p>
          <w:p w14:paraId="69BCC073" w14:textId="77777777" w:rsidR="00313D22" w:rsidRPr="00313D22" w:rsidRDefault="00313D22" w:rsidP="00313D22">
            <w:pPr>
              <w:bidi/>
              <w:spacing w:line="276" w:lineRule="auto"/>
              <w:jc w:val="lowKashida"/>
              <w:rPr>
                <w:ins w:id="351" w:author="فيصل طيفور أحمد حاج عمر" w:date="2023-10-06T16:26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352" w:author="فيصل طيفور أحمد حاج عمر" w:date="2023-10-06T16:26:00Z">
              <w:r w:rsidRPr="00313D22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</w:t>
              </w:r>
              <w:r w:rsidRPr="00313D22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 </w:t>
              </w:r>
              <w:r w:rsidRPr="00313D22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موقع هيئة كبار العلماء.</w:t>
              </w:r>
            </w:ins>
          </w:p>
          <w:p w14:paraId="07845F3D" w14:textId="092FD8FE" w:rsidR="00D8287E" w:rsidRPr="001D17F2" w:rsidRDefault="00313D22" w:rsidP="00313D22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353" w:author="فيصل طيفور أحمد حاج عمر" w:date="2023-10-06T16:26:00Z">
              <w:r w:rsidRPr="00313D22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 موقع المدونة الفقهية.</w:t>
              </w:r>
            </w:ins>
          </w:p>
        </w:tc>
      </w:tr>
      <w:tr w:rsidR="00D8287E" w:rsidRPr="004F3D2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3EB78F60" w14:textId="77777777" w:rsidR="00313D22" w:rsidRPr="00313D22" w:rsidRDefault="00313D22" w:rsidP="00313D22">
            <w:pPr>
              <w:bidi/>
              <w:spacing w:line="276" w:lineRule="auto"/>
              <w:jc w:val="lowKashida"/>
              <w:rPr>
                <w:ins w:id="354" w:author="فيصل طيفور أحمد حاج عمر" w:date="2023-10-06T16:27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355" w:author="فيصل طيفور أحمد حاج عمر" w:date="2023-10-06T16:27:00Z">
              <w:r w:rsidRPr="00313D22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 المكتبة الشاملة.</w:t>
              </w:r>
            </w:ins>
          </w:p>
          <w:p w14:paraId="23042FA4" w14:textId="77777777" w:rsidR="00313D22" w:rsidRPr="00313D22" w:rsidRDefault="00313D22" w:rsidP="00313D22">
            <w:pPr>
              <w:bidi/>
              <w:spacing w:line="276" w:lineRule="auto"/>
              <w:jc w:val="lowKashida"/>
              <w:rPr>
                <w:ins w:id="356" w:author="فيصل طيفور أحمد حاج عمر" w:date="2023-10-06T16:27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357" w:author="فيصل طيفور أحمد حاج عمر" w:date="2023-10-06T16:27:00Z">
              <w:r w:rsidRPr="00313D22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 المكتبة الوقفية.</w:t>
              </w:r>
            </w:ins>
          </w:p>
          <w:p w14:paraId="72A47147" w14:textId="77777777" w:rsidR="00313D22" w:rsidRPr="00313D22" w:rsidRDefault="00313D22" w:rsidP="00313D22">
            <w:pPr>
              <w:bidi/>
              <w:spacing w:line="276" w:lineRule="auto"/>
              <w:jc w:val="lowKashida"/>
              <w:rPr>
                <w:ins w:id="358" w:author="فيصل طيفور أحمد حاج عمر" w:date="2023-10-06T16:27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359" w:author="فيصل طيفور أحمد حاج عمر" w:date="2023-10-06T16:27:00Z">
              <w:r w:rsidRPr="00313D22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 جامع الفقه الإسلامي.</w:t>
              </w:r>
            </w:ins>
          </w:p>
          <w:p w14:paraId="55EC05C9" w14:textId="299AB4AB" w:rsidR="00D8287E" w:rsidRPr="001D17F2" w:rsidRDefault="00313D22" w:rsidP="00313D22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360" w:author="فيصل طيفور أحمد حاج عمر" w:date="2023-10-06T16:27:00Z">
              <w:r w:rsidRPr="00313D22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- موقع ملتقى المذاهب الفقهية</w:t>
              </w:r>
            </w:ins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10FCC372" w:rsidR="00215895" w:rsidRPr="004F3D2F" w:rsidRDefault="00313D22" w:rsidP="00313D22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361" w:author="فيصل طيفور أحمد حاج عمر" w:date="2023-10-06T16:27:00Z">
              <w:r w:rsidRPr="00313D2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القاعات التدريسية الخاصة بالبرنامج</w:t>
              </w:r>
            </w:ins>
          </w:p>
        </w:tc>
      </w:tr>
      <w:tr w:rsidR="00215895" w:rsidRPr="004F3D2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0CAF8326" w:rsidR="00215895" w:rsidRPr="004F3D2F" w:rsidRDefault="00313D22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362" w:author="فيصل طيفور أحمد حاج عمر" w:date="2023-10-06T16:27:00Z">
              <w:r w:rsidRPr="00313D2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  <w:lang w:bidi="ar-EG"/>
                </w:rPr>
                <w:t>عروض البروجكتر</w:t>
              </w:r>
            </w:ins>
          </w:p>
        </w:tc>
      </w:tr>
      <w:tr w:rsidR="00215895" w:rsidRPr="004F3D2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19FA405E" w:rsidR="00215895" w:rsidRPr="004F3D2F" w:rsidRDefault="00313D22" w:rsidP="00313D22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363" w:author="فيصل طيفور أحمد حاج عمر" w:date="2023-10-06T16:28:00Z">
              <w:r w:rsidRPr="00313D22">
                <w:rPr>
                  <w:rFonts w:ascii="Sakkal Majalla" w:hAnsi="Sakkal Majalla" w:cs="Sakkal Majalla"/>
                  <w:b/>
                  <w:bCs/>
                  <w:sz w:val="28"/>
                  <w:szCs w:val="28"/>
                  <w:rtl/>
                </w:rPr>
                <w:t>مكتبة القسم</w:t>
              </w:r>
            </w:ins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64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364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="00844E6A" w:rsidRPr="004F3D2F" w14:paraId="3F40FF6C" w14:textId="77777777" w:rsidTr="009849A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365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365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366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C84D7D5" w14:textId="5B0E26AB" w:rsidR="00844E6A" w:rsidRPr="004F3D2F" w:rsidRDefault="00313D22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67" w:author="فيصل طيفور أحمد حاج عمر" w:date="2023-10-06T16:28:00Z">
              <w:r w:rsidRPr="00313D2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طلبة، أعضاء هيئة التدريس، رئيس القسم.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4DBCA2E4" w14:textId="77777777" w:rsidR="00313D22" w:rsidRPr="00313D22" w:rsidRDefault="00313D22" w:rsidP="00313D22">
            <w:pPr>
              <w:bidi/>
              <w:ind w:right="43"/>
              <w:rPr>
                <w:ins w:id="368" w:author="فيصل طيفور أحمد حاج عمر" w:date="2023-10-06T16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369" w:author="فيصل طيفور أحمد حاج عمر" w:date="2023-10-06T16:29:00Z">
              <w:r w:rsidRPr="00313D2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باشر: نتائج الاختبارات.</w:t>
              </w:r>
            </w:ins>
          </w:p>
          <w:p w14:paraId="7F58D653" w14:textId="58C1E7A8" w:rsidR="00844E6A" w:rsidRPr="004F3D2F" w:rsidRDefault="00313D22" w:rsidP="00313D22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70" w:author="فيصل طيفور أحمد حاج عمر" w:date="2023-10-06T16:29:00Z">
              <w:r w:rsidRPr="00313D2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غير مباشر: الاستبانات.</w:t>
              </w:r>
            </w:ins>
          </w:p>
        </w:tc>
      </w:tr>
      <w:tr w:rsidR="00844E6A" w:rsidRPr="004F3D2F" w14:paraId="5740896B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7CE9C1AB" w14:textId="4E2BB940" w:rsidR="00844E6A" w:rsidRPr="004F3D2F" w:rsidRDefault="00313D22" w:rsidP="00313D22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71" w:author="فيصل طيفور أحمد حاج عمر" w:date="2023-10-06T16:29:00Z">
              <w:r w:rsidRPr="00313D2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عضاء هيئة التدريس، لجان إعادة التصحيح.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5A034893" w14:textId="77777777" w:rsidR="00313D22" w:rsidRPr="00313D22" w:rsidRDefault="00313D22" w:rsidP="00313D22">
            <w:pPr>
              <w:bidi/>
              <w:ind w:right="43"/>
              <w:rPr>
                <w:ins w:id="372" w:author="فيصل طيفور أحمد حاج عمر" w:date="2023-10-06T16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73" w:author="فيصل طيفور أحمد حاج عمر" w:date="2023-10-06T16:29:00Z">
              <w:r w:rsidRPr="00313D2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مباشر: نتائج الاختبارات</w:t>
              </w:r>
            </w:ins>
          </w:p>
          <w:p w14:paraId="2EB7ABA4" w14:textId="4B041DC5" w:rsidR="00844E6A" w:rsidRPr="004F3D2F" w:rsidRDefault="00313D22" w:rsidP="00313D22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74" w:author="فيصل طيفور أحمد حاج عمر" w:date="2023-10-06T16:29:00Z">
              <w:r w:rsidRPr="00313D2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: الاستبانات</w:t>
              </w:r>
            </w:ins>
          </w:p>
        </w:tc>
      </w:tr>
      <w:tr w:rsidR="00844E6A" w:rsidRPr="004F3D2F" w14:paraId="1644584C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1F024043" w14:textId="60E6F33A" w:rsidR="00844E6A" w:rsidRPr="004F3D2F" w:rsidRDefault="00313D22" w:rsidP="00313D22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75" w:author="فيصل طيفور أحمد حاج عمر" w:date="2023-10-06T16:30:00Z">
              <w:r w:rsidRPr="00313D2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عضاء هيئة التدريس، قيادات البرنامج، المراجع المستقل.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6F8F26DD" w:rsidR="00844E6A" w:rsidRPr="004F3D2F" w:rsidRDefault="00313D22" w:rsidP="00313D22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76" w:author="فيصل طيفور أحمد حاج عمر" w:date="2023-10-06T16:30:00Z">
              <w:r w:rsidRPr="00313D2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: الاستبانات.</w:t>
              </w:r>
            </w:ins>
          </w:p>
        </w:tc>
      </w:tr>
      <w:tr w:rsidR="00844E6A" w:rsidRPr="004F3D2F" w14:paraId="3BCC73C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1F90A885" w14:textId="7B9FC8A1" w:rsidR="00844E6A" w:rsidRPr="004F3D2F" w:rsidRDefault="00313D22" w:rsidP="00313D22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77" w:author="فيصل طيفور أحمد حاج عمر" w:date="2023-10-06T16:30:00Z">
              <w:r w:rsidRPr="00313D2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عضاء هيئة التدريس، المراجع المستقل، قيادات البرنامج.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DC65797" w14:textId="77777777" w:rsidR="00313D22" w:rsidRPr="00313D22" w:rsidRDefault="00313D22" w:rsidP="00313D22">
            <w:pPr>
              <w:bidi/>
              <w:ind w:right="43"/>
              <w:rPr>
                <w:ins w:id="378" w:author="فيصل طيفور أحمد حاج عمر" w:date="2023-10-06T16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79" w:author="فيصل طيفور أحمد حاج عمر" w:date="2023-10-06T16:30:00Z">
              <w:r w:rsidRPr="00313D2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مباشر: الاختبار الشامل.</w:t>
              </w:r>
            </w:ins>
          </w:p>
          <w:p w14:paraId="0B9DB243" w14:textId="2D1B147F" w:rsidR="00844E6A" w:rsidRPr="004F3D2F" w:rsidRDefault="00313D22" w:rsidP="00313D22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80" w:author="فيصل طيفور أحمد حاج عمر" w:date="2023-10-06T16:30:00Z">
              <w:r w:rsidRPr="00313D22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: الاستبانات</w:t>
              </w:r>
            </w:ins>
          </w:p>
        </w:tc>
      </w:tr>
      <w:tr w:rsidR="00844E6A" w:rsidRPr="004F3D2F" w14:paraId="4F20C25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lastRenderedPageBreak/>
              <w:t>أخرى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7E88B7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381" w:name="_Hlk536011140"/>
      <w:bookmarkEnd w:id="366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381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82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382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75013EDD" w:rsidR="00A44627" w:rsidRPr="004F3D2F" w:rsidRDefault="00313D22" w:rsidP="00313D22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  <w:ins w:id="383" w:author="فيصل طيفور أحمد حاج عمر" w:date="2023-10-06T16:31:00Z">
              <w:r w:rsidRPr="00313D22">
                <w:rPr>
                  <w:rFonts w:ascii="Sakkal Majalla" w:hAnsi="Sakkal Majalla" w:cs="Sakkal Majalla"/>
                  <w:caps/>
                  <w:sz w:val="24"/>
                  <w:szCs w:val="24"/>
                  <w:rtl/>
                </w:rPr>
                <w:t>مجلس</w:t>
              </w:r>
              <w:r w:rsidRPr="00313D22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 xml:space="preserve"> قسم  أصول الفقه</w:t>
              </w:r>
            </w:ins>
          </w:p>
        </w:tc>
      </w:tr>
      <w:tr w:rsidR="00A44627" w:rsidRPr="004F3D2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1A4020F1" w:rsidR="00A44627" w:rsidRPr="004F3D2F" w:rsidRDefault="00313D22" w:rsidP="00313D22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384" w:author="فيصل طيفور أحمد حاج عمر" w:date="2023-10-06T16:31:00Z">
              <w:r w:rsidRPr="00313D22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ال</w:t>
              </w:r>
            </w:ins>
            <w:ins w:id="385" w:author="فيصل طيفور أحمد حاج عمر" w:date="2023-10-21T22:59:00Z">
              <w:r w:rsidR="002E53B5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ثامنة</w:t>
              </w:r>
            </w:ins>
          </w:p>
        </w:tc>
      </w:tr>
      <w:tr w:rsidR="00A44627" w:rsidRPr="004F3D2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5DF261BF" w:rsidR="00A44627" w:rsidRPr="004F3D2F" w:rsidRDefault="00313D22" w:rsidP="00313D22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386" w:author="فيصل طيفور أحمد حاج عمر" w:date="2023-10-06T16:31:00Z">
              <w:r w:rsidRPr="00313D22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2</w:t>
              </w:r>
            </w:ins>
            <w:ins w:id="387" w:author="فيصل طيفور أحمد حاج عمر" w:date="2023-10-21T22:59:00Z">
              <w:r w:rsidR="002E53B5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3</w:t>
              </w:r>
            </w:ins>
            <w:ins w:id="388" w:author="فيصل طيفور أحمد حاج عمر" w:date="2023-10-06T16:31:00Z">
              <w:r w:rsidRPr="00313D22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/</w:t>
              </w:r>
            </w:ins>
            <w:ins w:id="389" w:author="فيصل طيفور أحمد حاج عمر" w:date="2023-10-21T22:59:00Z">
              <w:r w:rsidR="002E53B5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3</w:t>
              </w:r>
            </w:ins>
            <w:ins w:id="390" w:author="فيصل طيفور أحمد حاج عمر" w:date="2023-10-06T16:31:00Z">
              <w:r w:rsidRPr="00313D22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/144</w:t>
              </w:r>
            </w:ins>
            <w:ins w:id="391" w:author="فيصل طيفور أحمد حاج عمر" w:date="2023-10-21T22:59:00Z">
              <w:r w:rsidR="002E53B5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5</w:t>
              </w:r>
            </w:ins>
            <w:ins w:id="392" w:author="فيصل طيفور أحمد حاج عمر" w:date="2023-10-06T16:31:00Z">
              <w:r w:rsidRPr="00313D22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هـ</w:t>
              </w:r>
            </w:ins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84425" w14:textId="77777777" w:rsidR="008557B3" w:rsidRDefault="008557B3" w:rsidP="00EE490F">
      <w:pPr>
        <w:spacing w:after="0" w:line="240" w:lineRule="auto"/>
      </w:pPr>
      <w:r>
        <w:separator/>
      </w:r>
    </w:p>
  </w:endnote>
  <w:endnote w:type="continuationSeparator" w:id="0">
    <w:p w14:paraId="06558739" w14:textId="77777777" w:rsidR="008557B3" w:rsidRDefault="008557B3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C6BBA" w14:textId="77777777" w:rsidR="008557B3" w:rsidRDefault="008557B3" w:rsidP="00EE490F">
      <w:pPr>
        <w:spacing w:after="0" w:line="240" w:lineRule="auto"/>
      </w:pPr>
      <w:r>
        <w:separator/>
      </w:r>
    </w:p>
  </w:footnote>
  <w:footnote w:type="continuationSeparator" w:id="0">
    <w:p w14:paraId="6748C1AD" w14:textId="77777777" w:rsidR="008557B3" w:rsidRDefault="008557B3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5204653">
    <w:abstractNumId w:val="26"/>
  </w:num>
  <w:num w:numId="2" w16cid:durableId="310015912">
    <w:abstractNumId w:val="23"/>
  </w:num>
  <w:num w:numId="3" w16cid:durableId="1015888635">
    <w:abstractNumId w:val="27"/>
  </w:num>
  <w:num w:numId="4" w16cid:durableId="1780644451">
    <w:abstractNumId w:val="30"/>
  </w:num>
  <w:num w:numId="5" w16cid:durableId="1246842413">
    <w:abstractNumId w:val="17"/>
  </w:num>
  <w:num w:numId="6" w16cid:durableId="1260724153">
    <w:abstractNumId w:val="29"/>
  </w:num>
  <w:num w:numId="7" w16cid:durableId="1740906865">
    <w:abstractNumId w:val="16"/>
  </w:num>
  <w:num w:numId="8" w16cid:durableId="1628858134">
    <w:abstractNumId w:val="4"/>
  </w:num>
  <w:num w:numId="9" w16cid:durableId="715200267">
    <w:abstractNumId w:val="12"/>
  </w:num>
  <w:num w:numId="10" w16cid:durableId="382608656">
    <w:abstractNumId w:val="1"/>
  </w:num>
  <w:num w:numId="11" w16cid:durableId="1899707163">
    <w:abstractNumId w:val="11"/>
  </w:num>
  <w:num w:numId="12" w16cid:durableId="609703396">
    <w:abstractNumId w:val="2"/>
  </w:num>
  <w:num w:numId="13" w16cid:durableId="382949779">
    <w:abstractNumId w:val="5"/>
  </w:num>
  <w:num w:numId="14" w16cid:durableId="646472557">
    <w:abstractNumId w:val="10"/>
  </w:num>
  <w:num w:numId="15" w16cid:durableId="695664675">
    <w:abstractNumId w:val="22"/>
  </w:num>
  <w:num w:numId="16" w16cid:durableId="1255363854">
    <w:abstractNumId w:val="8"/>
  </w:num>
  <w:num w:numId="17" w16cid:durableId="216863600">
    <w:abstractNumId w:val="15"/>
  </w:num>
  <w:num w:numId="18" w16cid:durableId="190608473">
    <w:abstractNumId w:val="19"/>
  </w:num>
  <w:num w:numId="19" w16cid:durableId="1958901776">
    <w:abstractNumId w:val="25"/>
  </w:num>
  <w:num w:numId="20" w16cid:durableId="1780907720">
    <w:abstractNumId w:val="14"/>
  </w:num>
  <w:num w:numId="21" w16cid:durableId="1656952569">
    <w:abstractNumId w:val="20"/>
  </w:num>
  <w:num w:numId="22" w16cid:durableId="512033726">
    <w:abstractNumId w:val="21"/>
  </w:num>
  <w:num w:numId="23" w16cid:durableId="1209611488">
    <w:abstractNumId w:val="28"/>
  </w:num>
  <w:num w:numId="24" w16cid:durableId="821191394">
    <w:abstractNumId w:val="6"/>
  </w:num>
  <w:num w:numId="25" w16cid:durableId="1891115460">
    <w:abstractNumId w:val="18"/>
  </w:num>
  <w:num w:numId="26" w16cid:durableId="2100057283">
    <w:abstractNumId w:val="24"/>
  </w:num>
  <w:num w:numId="27" w16cid:durableId="1323853173">
    <w:abstractNumId w:val="13"/>
  </w:num>
  <w:num w:numId="28" w16cid:durableId="1175724198">
    <w:abstractNumId w:val="0"/>
  </w:num>
  <w:num w:numId="29" w16cid:durableId="217326468">
    <w:abstractNumId w:val="3"/>
  </w:num>
  <w:num w:numId="30" w16cid:durableId="1695770943">
    <w:abstractNumId w:val="7"/>
  </w:num>
  <w:num w:numId="31" w16cid:durableId="845676748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فيصل طيفور أحمد حاج عمر">
    <w15:presenceInfo w15:providerId="AD" w15:userId="S::F.HAGOMER@qu.edu.sa::2cf3e46f-d3e4-40cb-9404-7dcbaa663d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3ED5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06503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53B5"/>
    <w:rsid w:val="002E63AD"/>
    <w:rsid w:val="002F0BC0"/>
    <w:rsid w:val="00313D22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5E24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30073"/>
    <w:rsid w:val="00640927"/>
    <w:rsid w:val="00652624"/>
    <w:rsid w:val="0066519A"/>
    <w:rsid w:val="00682C30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32704"/>
    <w:rsid w:val="00772B4C"/>
    <w:rsid w:val="007A236E"/>
    <w:rsid w:val="007A59D4"/>
    <w:rsid w:val="007E1F1C"/>
    <w:rsid w:val="0082469B"/>
    <w:rsid w:val="008306EB"/>
    <w:rsid w:val="00844E6A"/>
    <w:rsid w:val="008557B3"/>
    <w:rsid w:val="0085774E"/>
    <w:rsid w:val="00877341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0543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739D"/>
    <w:rsid w:val="00C21DD5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77C2"/>
    <w:rsid w:val="00D21B67"/>
    <w:rsid w:val="00D3555B"/>
    <w:rsid w:val="00D40B5E"/>
    <w:rsid w:val="00D41F2B"/>
    <w:rsid w:val="00D4307F"/>
    <w:rsid w:val="00D437A1"/>
    <w:rsid w:val="00D5202A"/>
    <w:rsid w:val="00D76E52"/>
    <w:rsid w:val="00D8287E"/>
    <w:rsid w:val="00D83461"/>
    <w:rsid w:val="00DD5225"/>
    <w:rsid w:val="00DE7BA6"/>
    <w:rsid w:val="00DF65CD"/>
    <w:rsid w:val="00E0297E"/>
    <w:rsid w:val="00E02D40"/>
    <w:rsid w:val="00E064B0"/>
    <w:rsid w:val="00E434B1"/>
    <w:rsid w:val="00E91116"/>
    <w:rsid w:val="00E96C61"/>
    <w:rsid w:val="00EA502F"/>
    <w:rsid w:val="00EC3652"/>
    <w:rsid w:val="00EC5C61"/>
    <w:rsid w:val="00ED404D"/>
    <w:rsid w:val="00ED6B12"/>
    <w:rsid w:val="00EE490F"/>
    <w:rsid w:val="00F02C99"/>
    <w:rsid w:val="00F039E0"/>
    <w:rsid w:val="00F11C83"/>
    <w:rsid w:val="00F236C3"/>
    <w:rsid w:val="00F35B02"/>
    <w:rsid w:val="00F42B19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5C6453-AAD0-40A4-9FB3-8BA1CFCE4C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1132</Words>
  <Characters>6456</Characters>
  <Application>Microsoft Office Word</Application>
  <DocSecurity>0</DocSecurity>
  <Lines>53</Lines>
  <Paragraphs>1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فيصل طيفور أحمد حاج عمر</cp:lastModifiedBy>
  <cp:revision>3</cp:revision>
  <cp:lastPrinted>2023-06-20T16:51:00Z</cp:lastPrinted>
  <dcterms:created xsi:type="dcterms:W3CDTF">2023-10-06T13:33:00Z</dcterms:created>
  <dcterms:modified xsi:type="dcterms:W3CDTF">2023-10-21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